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95237A" w14:textId="71CA0818" w:rsidR="00A058AC" w:rsidRDefault="002B0FCE" w:rsidP="002B0FCE">
      <w:pPr>
        <w:pStyle w:val="MMSubtitle"/>
      </w:pPr>
      <w:r>
        <w:t xml:space="preserve">Theo</w:t>
      </w:r>
      <w:r w:rsidR="0097012D">
        <w:t xml:space="preserve"> Hatzis </w:t>
      </w:r>
      <w:r>
        <w:t xml:space="preserve"> </w:t>
      </w:r>
    </w:p>
    <w:p w14:paraId="6C9594FA" w14:textId="71B2CC1C" w:rsidR="001A6B63" w:rsidRDefault="0097012D" w:rsidP="00D92487">
      <w:pPr>
        <w:jc w:val="right"/>
      </w:pPr>
      <w:r>
        <w:t xml:space="preserve">Klopstockstr. 18, 90491, Nürnberg</w:t>
      </w:r>
      <w:r w:rsidR="00D92487">
        <w:t>▫</w:t>
      </w:r>
      <w:r w:rsidR="00AB5CC4">
        <w:t xml:space="preserve">+49 (0)157 3088 9220</w:t>
      </w:r>
      <w:r w:rsidR="00D92487">
        <w:t>▫</w:t>
      </w:r>
      <w:r w:rsidR="001A6B63">
        <w:t xml:space="preserve">theohatzis@gmail.com</w:t>
      </w:r>
    </w:p>
    <w:p w14:paraId="2654F885" w14:textId="77777777" w:rsidR="00873DE6" w:rsidRDefault="00873DE6" w:rsidP="00D619CE">
      <w:pPr>
        <w:pStyle w:val="Heading1"/>
      </w:pPr>
      <w:r w:rsidRPr="001B5F07">
        <w:t xml:space="preserve">- Electronics Design and Test Engineer -</w:t>
      </w:r>
    </w:p>
    <w:bookmarkEnd w:id="0"/>
    <w:p w14:paraId="1E6D0A7C" w14:textId="77777777" w:rsidR="00873DE6" w:rsidRDefault="00873DE6" w:rsidP="00873DE6">
      <w:pPr>
        <w:spacing w:after="240"/>
        <w:rPr>
          <w:szCs w:val="20"/>
        </w:rPr>
      </w:pPr>
      <w:r>
        <w:rPr>
          <w:szCs w:val="20"/>
        </w:rPr>
        <w:t xml:space="preserve">Versatile engineer with over 30 years of profound experience in the design of electronics and systems in various industries and senior roles. I am available on a project basis. My recent freelance projects include platform design verification for 3G and 4G modems, semiconductor validation and characterisation of DC/DC and PMICs, and development of embedded 60GHz radar sensors. I hold a master's in Computer Sciences with courses in real-time OS, computer architecture, embedded systems, control theory, sparing, formal methods, and robotics systems.</w:t>
      </w:r>
    </w:p>
    <w:p w14:paraId="76DEC94F" w14:textId="77777777" w:rsidR="00873DE6" w:rsidRDefault="00873DE6" w:rsidP="00873DE6">
      <w:pPr>
        <w:pStyle w:val="listbulls2"/>
      </w:pPr>
      <w:r>
        <w:t xml:space="preserve">Roles that combines hardware development or test with automation of measurement systems and test benches</w:t>
      </w:r>
    </w:p>
    <w:p w14:paraId="76DEC94F" w14:textId="77777777" w:rsidR="00873DE6" w:rsidRDefault="00873DE6" w:rsidP="00873DE6">
      <w:pPr>
        <w:pStyle w:val="listbulls2"/>
      </w:pPr>
      <w:r>
        <w:t xml:space="preserve">Languages include Python (10y), C# (10y), Teststand (5y), MATLAB (2y), and possibly several others</w:t>
      </w:r>
    </w:p>
    <w:p w14:paraId="76DEC94F" w14:textId="77777777" w:rsidR="00873DE6" w:rsidRDefault="00873DE6" w:rsidP="00873DE6">
      <w:pPr>
        <w:pStyle w:val="listbulls2"/>
      </w:pPr>
      <w:r>
        <w:t xml:space="preserve">A casual user of API and Test Frameworks, Build Tools, Toolchain, Jenkins, Docker and WSL2</w:t>
      </w:r>
    </w:p>
    <w:p w14:paraId="76DEC94F" w14:textId="77777777" w:rsidR="00873DE6" w:rsidRDefault="00873DE6" w:rsidP="00873DE6">
      <w:pPr>
        <w:pStyle w:val="listbulls2"/>
      </w:pPr>
      <w:r>
        <w:t xml:space="preserve">An already accomplished hardware developer can design bench test assemblies, jigs, and other supporting electronics for verification and validation testbench scenarios. I have designed extensively with Mentor Expedition, Protel (now Altium), OrCAD in several senior and lead hardware design engineer roles over the employed years</w:t>
      </w:r>
    </w:p>
    <w:p w14:paraId="76DEC94F" w14:textId="77777777" w:rsidR="00873DE6" w:rsidRDefault="00873DE6" w:rsidP="00873DE6">
      <w:pPr>
        <w:pStyle w:val="listbulls2"/>
      </w:pPr>
      <w:r>
        <w:t xml:space="preserve">Expertise in verification and validation of Interfaces, LTE Modems, PA, RFPMIC and Power Semiconductors</w:t>
      </w:r>
    </w:p>
    <w:p w14:paraId="76DEC94F" w14:textId="77777777" w:rsidR="00873DE6" w:rsidRDefault="00873DE6" w:rsidP="00873DE6">
      <w:pPr>
        <w:pStyle w:val="listbulls2"/>
      </w:pPr>
      <w:r>
        <w:t xml:space="preserve">Available, on a project basis, in Germany on a predominately onsite basis</w:t>
      </w:r>
    </w:p>
    <w:p w14:paraId="1FA87231" w14:textId="77777777" w:rsidR="00CA3D6A" w:rsidRDefault="00CA3D6A" w:rsidP="00D619CE">
      <w:pPr>
        <w:pStyle w:val="Heading1"/>
      </w:pPr>
      <w:r w:rsidRPr="00C736A6">
        <w:t xml:space="preserve">- Areas of Interest - </w:t>
      </w:r>
    </w:p>
    <w:p w14:paraId="324A20FF" w14:textId="77777777" w:rsidR="00CA3D6A" w:rsidRDefault="00CA3D6A" w:rsidP="00CA3D6A">
      <w:pPr>
        <w:pStyle w:val="listbulls2"/>
      </w:pPr>
      <w:r w:rsidRPr="0056077A">
        <w:t xml:space="preserve">Solid-state components verification and validation</w:t>
      </w:r>
    </w:p>
    <w:p w14:paraId="27C4FFA6" w14:textId="77777777" w:rsidR="00CA3D6A" w:rsidRDefault="00CA3D6A" w:rsidP="00AA331F">
      <w:pPr>
        <w:pStyle w:val="listbulls2"/>
        <w:numPr>
          <w:ilvl w:val="1"/>
          <w:numId w:val="13"/>
        </w:numPr>
      </w:pPr>
      <w:r>
        <w:t xml:space="preserve">Applications</w:t>
      </w:r>
    </w:p>
    <w:p w14:paraId="27C4FFA6" w14:textId="77777777" w:rsidR="00CA3D6A" w:rsidRDefault="00CA3D6A" w:rsidP="00AA331F">
      <w:pPr>
        <w:pStyle w:val="listbulls2"/>
        <w:numPr>
          <w:ilvl w:val="1"/>
          <w:numId w:val="13"/>
        </w:numPr>
      </w:pPr>
      <w:r>
        <w:t xml:space="preserve">Temperature characterisation</w:t>
      </w:r>
    </w:p>
    <w:p w14:paraId="27C4FFA6" w14:textId="77777777" w:rsidR="00CA3D6A" w:rsidRDefault="00CA3D6A" w:rsidP="00AA331F">
      <w:pPr>
        <w:pStyle w:val="listbulls2"/>
        <w:numPr>
          <w:ilvl w:val="1"/>
          <w:numId w:val="13"/>
        </w:numPr>
      </w:pPr>
      <w:r>
        <w:t xml:space="preserve">PMIC and DCDC Verification</w:t>
      </w:r>
    </w:p>
    <w:p w14:paraId="27C4FFA6" w14:textId="77777777" w:rsidR="00CA3D6A" w:rsidRDefault="00CA3D6A" w:rsidP="00AA331F">
      <w:pPr>
        <w:pStyle w:val="listbulls2"/>
        <w:numPr>
          <w:ilvl w:val="1"/>
          <w:numId w:val="13"/>
        </w:numPr>
      </w:pPr>
      <w:r>
        <w:t xml:space="preserve">Components verification for DCDC power and PMIC devices</w:t>
      </w:r>
    </w:p>
    <w:p w14:paraId="27C4FFA6" w14:textId="77777777" w:rsidR="00CA3D6A" w:rsidRDefault="00CA3D6A" w:rsidP="00AA331F">
      <w:pPr>
        <w:pStyle w:val="listbulls2"/>
        <w:numPr>
          <w:ilvl w:val="1"/>
          <w:numId w:val="13"/>
        </w:numPr>
      </w:pPr>
      <w:r>
        <w:t xml:space="preserve">Other Components verification/Post-Silicon - ADCs, DACs, MOSFETS, I/Fs, TRCVRs</w:t>
      </w:r>
    </w:p>
    <w:p w14:paraId="27C4FFA6" w14:textId="77777777" w:rsidR="00CA3D6A" w:rsidRDefault="00CA3D6A" w:rsidP="00AA331F">
      <w:pPr>
        <w:pStyle w:val="listbulls2"/>
        <w:numPr>
          <w:ilvl w:val="1"/>
          <w:numId w:val="13"/>
        </w:numPr>
      </w:pPr>
      <w:r>
        <w:t xml:space="preserve">Magnetic and Spectroscopic Gas Sensors</w:t>
      </w:r>
    </w:p>
    <w:p w14:paraId="324A20FF" w14:textId="77777777" w:rsidR="00CA3D6A" w:rsidRDefault="00CA3D6A" w:rsidP="00CA3D6A">
      <w:pPr>
        <w:pStyle w:val="listbulls2"/>
      </w:pPr>
      <w:r w:rsidRPr="0056077A">
        <w:t xml:space="preserve">Hardware development</w:t>
      </w:r>
    </w:p>
    <w:p w14:paraId="27C4FFA6" w14:textId="77777777" w:rsidR="00CA3D6A" w:rsidRDefault="00CA3D6A" w:rsidP="00AA331F">
      <w:pPr>
        <w:pStyle w:val="listbulls2"/>
        <w:numPr>
          <w:ilvl w:val="1"/>
          <w:numId w:val="13"/>
        </w:numPr>
      </w:pPr>
      <w:r>
        <w:t xml:space="preserve">Requirements capture, architecture, components technology selection</w:t>
      </w:r>
    </w:p>
    <w:p w14:paraId="27C4FFA6" w14:textId="77777777" w:rsidR="00CA3D6A" w:rsidRDefault="00CA3D6A" w:rsidP="00AA331F">
      <w:pPr>
        <w:pStyle w:val="listbulls2"/>
        <w:numPr>
          <w:ilvl w:val="1"/>
          <w:numId w:val="13"/>
        </w:numPr>
      </w:pPr>
      <w:r>
        <w:t xml:space="preserve">Schematic design capture of microprocessor applications board and interfaces</w:t>
      </w:r>
    </w:p>
    <w:p w14:paraId="27C4FFA6" w14:textId="77777777" w:rsidR="00CA3D6A" w:rsidRDefault="00CA3D6A" w:rsidP="00AA331F">
      <w:pPr>
        <w:pStyle w:val="listbulls2"/>
        <w:numPr>
          <w:ilvl w:val="1"/>
          <w:numId w:val="13"/>
        </w:numPr>
      </w:pPr>
      <w:r>
        <w:t xml:space="preserve">Simulations in SIMetrix and LTSPICE</w:t>
      </w:r>
    </w:p>
    <w:p w14:paraId="27C4FFA6" w14:textId="77777777" w:rsidR="00CA3D6A" w:rsidRDefault="00CA3D6A" w:rsidP="00AA331F">
      <w:pPr>
        <w:pStyle w:val="listbulls2"/>
        <w:numPr>
          <w:ilvl w:val="1"/>
          <w:numId w:val="13"/>
        </w:numPr>
      </w:pPr>
      <w:r>
        <w:t xml:space="preserve">Remedial and maintenance design. Issues resolution</w:t>
      </w:r>
    </w:p>
    <w:p w14:paraId="27C4FFA6" w14:textId="77777777" w:rsidR="00CA3D6A" w:rsidRDefault="00CA3D6A" w:rsidP="00AA331F">
      <w:pPr>
        <w:pStyle w:val="listbulls2"/>
        <w:numPr>
          <w:ilvl w:val="1"/>
          <w:numId w:val="13"/>
        </w:numPr>
      </w:pPr>
      <w:r>
        <w:t xml:space="preserve">Medical and Scientific Equipment design</w:t>
      </w:r>
    </w:p>
    <w:p w14:paraId="27C4FFA6" w14:textId="77777777" w:rsidR="00CA3D6A" w:rsidRDefault="00CA3D6A" w:rsidP="00AA331F">
      <w:pPr>
        <w:pStyle w:val="listbulls2"/>
        <w:numPr>
          <w:ilvl w:val="1"/>
          <w:numId w:val="13"/>
        </w:numPr>
      </w:pPr>
      <w:r>
        <w:t xml:space="preserve">Environmental performance. Approvals and Safety standards of IT and Medical Equipment</w:t>
      </w:r>
    </w:p>
    <w:p w14:paraId="27C4FFA6" w14:textId="77777777" w:rsidR="00CA3D6A" w:rsidRDefault="00CA3D6A" w:rsidP="00AA331F">
      <w:pPr>
        <w:pStyle w:val="listbulls2"/>
        <w:numPr>
          <w:ilvl w:val="1"/>
          <w:numId w:val="13"/>
        </w:numPr>
      </w:pPr>
      <w:r>
        <w:t xml:space="preserve">Sensors conditioning and interfaces</w:t>
      </w:r>
    </w:p>
    <w:p w14:paraId="27C4FFA6" w14:textId="77777777" w:rsidR="00CA3D6A" w:rsidRDefault="00CA3D6A" w:rsidP="00AA331F">
      <w:pPr>
        <w:pStyle w:val="listbulls2"/>
        <w:numPr>
          <w:ilvl w:val="1"/>
          <w:numId w:val="13"/>
        </w:numPr>
      </w:pPr>
      <w:r>
        <w:t xml:space="preserve">Automotive sensors</w:t>
      </w:r>
    </w:p>
    <w:p w14:paraId="324A20FF" w14:textId="77777777" w:rsidR="00CA3D6A" w:rsidRDefault="00CA3D6A" w:rsidP="00CA3D6A">
      <w:pPr>
        <w:pStyle w:val="listbulls2"/>
      </w:pPr>
      <w:r w:rsidRPr="0056077A">
        <w:t xml:space="preserve">Automation  Measurementation</w:t>
      </w:r>
    </w:p>
    <w:p w14:paraId="27C4FFA6" w14:textId="77777777" w:rsidR="00CA3D6A" w:rsidRDefault="00CA3D6A" w:rsidP="00AA331F">
      <w:pPr>
        <w:pStyle w:val="listbulls2"/>
        <w:numPr>
          <w:ilvl w:val="1"/>
          <w:numId w:val="13"/>
        </w:numPr>
      </w:pPr>
      <w:r>
        <w:t xml:space="preserve">RF and PA measurements, RFPMU, Power and Battery consumption measurements</w:t>
      </w:r>
    </w:p>
    <w:p w14:paraId="27C4FFA6" w14:textId="77777777" w:rsidR="00CA3D6A" w:rsidRDefault="00CA3D6A" w:rsidP="00AA331F">
      <w:pPr>
        <w:pStyle w:val="listbulls2"/>
        <w:numPr>
          <w:ilvl w:val="1"/>
          <w:numId w:val="13"/>
        </w:numPr>
      </w:pPr>
      <w:r>
        <w:t xml:space="preserve">Sensors and Interfaces</w:t>
      </w:r>
    </w:p>
    <w:p w14:paraId="27C4FFA6" w14:textId="77777777" w:rsidR="00CA3D6A" w:rsidRDefault="00CA3D6A" w:rsidP="00AA331F">
      <w:pPr>
        <w:pStyle w:val="listbulls2"/>
        <w:numPr>
          <w:ilvl w:val="1"/>
          <w:numId w:val="13"/>
        </w:numPr>
      </w:pPr>
      <w:r>
        <w:t xml:space="preserve">Sensor testing - Magnetometers, Gas sensors, Radar sensors, FMCW and LiDAR</w:t>
      </w:r>
    </w:p>
    <w:p w14:paraId="27C4FFA6" w14:textId="77777777" w:rsidR="00CA3D6A" w:rsidRDefault="00CA3D6A" w:rsidP="00AA331F">
      <w:pPr>
        <w:pStyle w:val="listbulls2"/>
        <w:numPr>
          <w:ilvl w:val="1"/>
          <w:numId w:val="13"/>
        </w:numPr>
      </w:pPr>
      <w:r>
        <w:t xml:space="preserve">Automation software development and Test cases</w:t>
      </w:r>
    </w:p>
    <w:p w14:paraId="27C4FFA6" w14:textId="77777777" w:rsidR="00CA3D6A" w:rsidRDefault="00CA3D6A" w:rsidP="00AA331F">
      <w:pPr>
        <w:pStyle w:val="listbulls2"/>
        <w:numPr>
          <w:ilvl w:val="1"/>
          <w:numId w:val="13"/>
        </w:numPr>
      </w:pPr>
      <w:r>
        <w:t xml:space="preserve">EV Battery testing. Power electronics, Motor drives, Bridges, Inverters, DCDC Conversion</w:t>
      </w:r>
    </w:p>
    <w:p w14:paraId="324A20FF" w14:textId="77777777" w:rsidR="00CA3D6A" w:rsidRDefault="00CA3D6A" w:rsidP="00CA3D6A">
      <w:pPr>
        <w:pStyle w:val="listbulls2"/>
      </w:pPr>
      <w:r w:rsidRPr="0056077A">
        <w:t xml:space="preserve">Software</w:t>
      </w:r>
    </w:p>
    <w:p w14:paraId="27C4FFA6" w14:textId="77777777" w:rsidR="00CA3D6A" w:rsidRDefault="00CA3D6A" w:rsidP="00AA331F">
      <w:pPr>
        <w:pStyle w:val="listbulls2"/>
        <w:numPr>
          <w:ilvl w:val="1"/>
          <w:numId w:val="13"/>
        </w:numPr>
      </w:pPr>
      <w:r>
        <w:t xml:space="preserve">Python with Pandas/Numpy, C#, Pythonnet, Teststand, YAML, Events triggered bench forcing constellations with PyVISA.</w:t>
      </w:r>
    </w:p>
    <w:p w14:paraId="27C4FFA6" w14:textId="77777777" w:rsidR="00CA3D6A" w:rsidRDefault="00CA3D6A" w:rsidP="00AA331F">
      <w:pPr>
        <w:pStyle w:val="listbulls2"/>
        <w:numPr>
          <w:ilvl w:val="1"/>
          <w:numId w:val="13"/>
        </w:numPr>
      </w:pPr>
      <w:r>
        <w:t xml:space="preserve">C#, Python Jira, Git/Bitbucket, Docker, Jenkins, PyTest, Allure, Cmake, WSL2, Ubuntu and Tool-chains. MSBuild, Visual Studio, PyCharm. SW Build tools</w:t>
      </w:r>
    </w:p>
    <w:p w14:paraId="57258F03" w14:textId="312F6C67" w:rsidR="006A5038" w:rsidRPr="00C736A6" w:rsidRDefault="006A5038" w:rsidP="00D619CE">
      <w:pPr>
        <w:pStyle w:val="Heading1"/>
      </w:pPr>
      <w:r w:rsidRPr="00C736A6">
        <w:t xml:space="preserve">- Experience Areas - </w:t>
      </w:r>
    </w:p>
    <w:p w14:paraId="433D3E07" w14:textId="77777777" w:rsidR="006A5038" w:rsidRPr="008F0E0C" w:rsidRDefault="006A5038" w:rsidP="00333063">
      <w:pPr>
        <w:pStyle w:val="Heading2"/>
        <w:spacing w:before="120" w:line="240" w:lineRule="auto"/>
        <w:rPr>
          <w:sz w:val="20"/>
          <w:szCs w:val="22"/>
        </w:rPr>
      </w:pPr>
      <w:r w:rsidRPr="008F0E0C">
        <w:rPr>
          <w:sz w:val="20"/>
          <w:szCs w:val="22"/>
        </w:rPr>
        <w:t xml:space="preserve">Electronics Design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Concept design.  Requirements analysis, design from requirements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Design and Test Verification Documentation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Board level 8/16/32 embedded microprocessor, analogue, interfaces, and power design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Component technology selection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Design and PCB Layout Reviews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Product approvals EMV, CE, Sars, FCC, UL, Safety and Environmental performance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Designs Verification and Validation documentation. Prototype and Module testing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Maintaining and remedial design</w:t>
      </w:r>
    </w:p>
    <w:p w14:paraId="433D3E07" w14:textId="77777777" w:rsidR="006A5038" w:rsidRPr="008F0E0C" w:rsidRDefault="006A5038" w:rsidP="00333063">
      <w:pPr>
        <w:pStyle w:val="Heading2"/>
        <w:spacing w:before="120" w:line="240" w:lineRule="auto"/>
        <w:rPr>
          <w:sz w:val="20"/>
          <w:szCs w:val="22"/>
        </w:rPr>
      </w:pPr>
      <w:r w:rsidRPr="008F0E0C">
        <w:rPr>
          <w:sz w:val="20"/>
          <w:szCs w:val="22"/>
        </w:rPr>
        <w:t xml:space="preserve">Semiconductors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Fast Vin ramps, Vin glitch, Triangular loads, Triangular Vin measurements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controlled 50ns trapezoids and traiangualar loads forcings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Custom jig design, forcing conditioning of line steps and load steps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Bench automation with Teststand, some LabVIEW, VISA, C#, Python API  PyVISA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design of high-speed current forcing dynamic test-loads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Efficiency measurements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Positive and negative inductor currents on single and Multiphase bucks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Emissions and Spread spectrum modulation verification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Validation on DCDC Startups and shutdowns  Protections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Temperature and characterisation and issues assessments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High expertise in all automation measurements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Improves quality of measurements for datasheet in industry</w:t>
      </w:r>
    </w:p>
    <w:p w14:paraId="433D3E07" w14:textId="77777777" w:rsidR="006A5038" w:rsidRPr="008F0E0C" w:rsidRDefault="006A5038" w:rsidP="00333063">
      <w:pPr>
        <w:pStyle w:val="Heading2"/>
        <w:spacing w:before="120" w:line="240" w:lineRule="auto"/>
        <w:rPr>
          <w:sz w:val="20"/>
          <w:szCs w:val="22"/>
        </w:rPr>
      </w:pPr>
      <w:r w:rsidRPr="008F0E0C">
        <w:rPr>
          <w:sz w:val="20"/>
          <w:szCs w:val="22"/>
        </w:rPr>
        <w:t xml:space="preserve">Tools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Schematic design, Mentor, OrCAD, Protel (Altium), PCB Floorplanning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Visual Studio, VSC, PyCharm, Teststand, LabVIEW, GIT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LTSPICE, SIMetrix/SIMPLIS, OrCAD, Protel (now Altium), Mentor Expedition, Cadence, PCB Floorplanning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Visualisation tools in Spotfire, matplotlib and Seaborn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JTAG, Lauterbach Power Trace32, I2C Analyser, Logic Analyser, Clocks Jitter, USB test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Bench Automation with PyVISA and C#</w:t>
      </w:r>
    </w:p>
    <w:p w14:paraId="433D3E07" w14:textId="77777777" w:rsidR="006A5038" w:rsidRPr="008F0E0C" w:rsidRDefault="006A5038" w:rsidP="00333063">
      <w:pPr>
        <w:pStyle w:val="Heading2"/>
        <w:spacing w:before="120" w:line="240" w:lineRule="auto"/>
        <w:rPr>
          <w:sz w:val="20"/>
          <w:szCs w:val="22"/>
        </w:rPr>
      </w:pPr>
      <w:r w:rsidRPr="008F0E0C">
        <w:rPr>
          <w:sz w:val="20"/>
          <w:szCs w:val="22"/>
        </w:rPr>
        <w:t xml:space="preserve">Other Experience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Lab bench scripting in C#, Python, Testsand and some LabVIEW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Basic CMake, Docker, Pytest, Allure, Jenkins, Jira, WSL2, Ubuntu, C#/.NET, GUI Test, Git/Bitbucket, YAML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Test automation software development and scripting for bench measurements, data analysis and visualisation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Python in LTSPICE simulation. (e.g. this CV), Markdown and XML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Receiver, transmitter and PA chains, Synthesizers and DDS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Office Excel and Word automation (.NET interop), Python DOCX, Assembly with YAML and Jinja2 templates</w:t>
      </w:r>
    </w:p>
    <w:p w14:paraId="40369F28" w14:textId="7BB14C01" w:rsidR="006A5038" w:rsidRPr="009E68DE" w:rsidRDefault="006A5038" w:rsidP="0048239F">
      <w:pPr>
        <w:pStyle w:val="listbulls"/>
        <w:numPr>
          <w:ilvl w:val="0"/>
          <w:numId w:val="13"/>
        </w:numPr>
        <w:ind w:left="170"/>
      </w:pPr>
      <w:r w:rsidRPr="009E68DE">
        <w:t xml:space="preserve">Some non-agile, light software development with toolchain, build tools and Jenkins</w:t>
      </w:r>
    </w:p>
    <w:p w14:paraId="76E4445E" w14:textId="77777777" w:rsidR="00617AFB" w:rsidRDefault="00617AFB" w:rsidP="00D619CE">
      <w:pPr>
        <w:pStyle w:val="Heading1"/>
      </w:pPr>
      <w:r w:rsidRPr="00C736A6">
        <w:t xml:space="preserve">Training</w:t>
      </w:r>
    </w:p>
    <w:p w14:paraId="143B351A" w14:textId="77777777" w:rsidR="00617AFB" w:rsidRDefault="00617AFB" w:rsidP="00617AFB">
      <w:pPr>
        <w:pStyle w:val="listbulls"/>
        <w:numPr>
          <w:ilvl w:val="0"/>
          <w:numId w:val="13"/>
        </w:numPr>
        <w:ind w:left="170"/>
      </w:pPr>
      <w:r w:rsidRPr="00E371D0">
        <w:t xml:space="preserve">Courses in RF Circuit and System Design, TestStand, LabVIEW, EMI, ESD, Spectrum Analyzer, Allegro/Cadence, TIBCO Spotfire, MSc (distinction), BSc(Hons) and HNC(BTEC)</w:t>
      </w:r>
      <w:r>
        <w:t xml:space="preserve"> </w:t>
      </w:r>
    </w:p>
    <w:p w14:paraId="5A13A338" w14:textId="3FDA6E45" w:rsidR="00A80DDB" w:rsidRDefault="002A5EE4" w:rsidP="00D619CE">
      <w:pPr>
        <w:pStyle w:val="Heading1"/>
      </w:pPr>
      <w:r w:rsidRPr="00C736A6">
        <w:t xml:space="preserve">- Projects -</w:t>
      </w:r>
    </w:p>
    <w:p w14:paraId="2206FCE6" w14:textId="0DDA2735" w:rsidR="007B3F76" w:rsidRDefault="007B3F76" w:rsidP="006D32AA">
      <w:pPr>
        <w:pStyle w:val="MMTopic2"/>
        <w:spacing w:before="100" w:beforeAutospacing="1" w:after="0" w:line="240" w:lineRule="auto"/>
        <w:outlineLvl w:val="1"/>
        <w:rPr>
          <w:sz w:val="20"/>
          <w:szCs w:val="20"/>
        </w:rPr>
      </w:pPr>
      <w:r w:rsidRPr="00E371D0">
        <w:rPr>
          <w:sz w:val="20"/>
          <w:szCs w:val="20"/>
        </w:rPr>
        <w:t xml:space="preserve">Test and Verification Engineer for Radar Applications,  Infineon Technologies AG, Oct 2020</w:t>
      </w:r>
      <w:r w:rsidRPr="00E371D0">
        <w:rPr>
          <w:sz w:val="20"/>
          <w:szCs w:val="20"/>
        </w:rPr>
        <w:t xml:space="preserve"> </w:t>
      </w:r>
      <w:r w:rsidR="00133A35" w:rsidRPr="00E371D0">
        <w:rPr>
          <w:sz w:val="20"/>
          <w:szCs w:val="20"/>
        </w:rPr>
        <w:t>–</w:t>
      </w:r>
      <w:r w:rsidRPr="00E371D0">
        <w:rPr>
          <w:sz w:val="20"/>
          <w:szCs w:val="20"/>
        </w:rPr>
        <w:t xml:space="preserve"> </w:t>
      </w:r>
      <w:r w:rsidR="00133A35" w:rsidRPr="00E371D0">
        <w:rPr>
          <w:sz w:val="20"/>
          <w:szCs w:val="20"/>
        </w:rPr>
        <w:t xml:space="preserve">Mar 2021  </w:t>
      </w:r>
      <w:r w:rsidR="00646714">
        <w:rPr>
          <w:sz w:val="20"/>
          <w:szCs w:val="20"/>
        </w:rPr>
        <w:t xml:space="preserve">[Hays]</w:t>
      </w:r>
    </w:p>
    <w:p w14:paraId="051ED4D4" w14:textId="078F116D" w:rsidR="00EE0EB8" w:rsidRPr="0048239F" w:rsidRDefault="006D67CD" w:rsidP="0048239F">
      <w:pPr>
        <w:pStyle w:val="listbulls"/>
        <w:numPr>
          <w:ilvl w:val="0"/>
          <w:numId w:val="13"/>
        </w:numPr>
        <w:ind w:left="170"/>
      </w:pPr>
      <w:r w:rsidRPr="0048239F">
        <w:t xml:space="preserve">Software development, 60GHz Radar Sensors SDK and GUI tests</w:t>
      </w:r>
    </w:p>
    <w:p w14:paraId="2206FCE6" w14:textId="0DDA2735" w:rsidR="007B3F76" w:rsidRDefault="007B3F76" w:rsidP="006D32AA">
      <w:pPr>
        <w:pStyle w:val="MMTopic2"/>
        <w:spacing w:before="100" w:beforeAutospacing="1" w:after="0" w:line="240" w:lineRule="auto"/>
        <w:outlineLvl w:val="1"/>
        <w:rPr>
          <w:sz w:val="20"/>
          <w:szCs w:val="20"/>
        </w:rPr>
      </w:pPr>
      <w:r w:rsidRPr="00E371D0">
        <w:rPr>
          <w:sz w:val="20"/>
          <w:szCs w:val="20"/>
        </w:rPr>
        <w:t xml:space="preserve">Validation Expert,  Texas Instruments GmbH, June 2018</w:t>
      </w:r>
      <w:r w:rsidRPr="00E371D0">
        <w:rPr>
          <w:sz w:val="20"/>
          <w:szCs w:val="20"/>
        </w:rPr>
        <w:t xml:space="preserve"> </w:t>
      </w:r>
      <w:r w:rsidR="00133A35" w:rsidRPr="00E371D0">
        <w:rPr>
          <w:sz w:val="20"/>
          <w:szCs w:val="20"/>
        </w:rPr>
        <w:t>–</w:t>
      </w:r>
      <w:r w:rsidRPr="00E371D0">
        <w:rPr>
          <w:sz w:val="20"/>
          <w:szCs w:val="20"/>
        </w:rPr>
        <w:t xml:space="preserve"> </w:t>
      </w:r>
      <w:r w:rsidR="00133A35" w:rsidRPr="00E371D0">
        <w:rPr>
          <w:sz w:val="20"/>
          <w:szCs w:val="20"/>
        </w:rPr>
        <w:t xml:space="preserve">June 2020  </w:t>
      </w:r>
      <w:r w:rsidR="00646714">
        <w:rPr>
          <w:sz w:val="20"/>
          <w:szCs w:val="20"/>
        </w:rPr>
        <w:t xml:space="preserve">[Hays]</w:t>
      </w:r>
    </w:p>
    <w:p w14:paraId="051ED4D4" w14:textId="078F116D" w:rsidR="00EE0EB8" w:rsidRPr="0048239F" w:rsidRDefault="006D67CD" w:rsidP="0048239F">
      <w:pPr>
        <w:pStyle w:val="listbulls"/>
        <w:numPr>
          <w:ilvl w:val="0"/>
          <w:numId w:val="13"/>
        </w:numPr>
        <w:ind w:left="170"/>
      </w:pPr>
      <w:r w:rsidRPr="0048239F">
        <w:t xml:space="preserve">Device characterization and Bench validation of DCDC converters</w:t>
      </w:r>
    </w:p>
    <w:p w14:paraId="2206FCE6" w14:textId="0DDA2735" w:rsidR="007B3F76" w:rsidRDefault="007B3F76" w:rsidP="006D32AA">
      <w:pPr>
        <w:pStyle w:val="MMTopic2"/>
        <w:spacing w:before="100" w:beforeAutospacing="1" w:after="0" w:line="240" w:lineRule="auto"/>
        <w:outlineLvl w:val="1"/>
        <w:rPr>
          <w:sz w:val="20"/>
          <w:szCs w:val="20"/>
        </w:rPr>
      </w:pPr>
      <w:r w:rsidRPr="00E371D0">
        <w:rPr>
          <w:sz w:val="20"/>
          <w:szCs w:val="20"/>
        </w:rPr>
        <w:t xml:space="preserve">Application Engineer,  Dialog Semiconductor GmbH, October 2017</w:t>
      </w:r>
      <w:r w:rsidRPr="00E371D0">
        <w:rPr>
          <w:sz w:val="20"/>
          <w:szCs w:val="20"/>
        </w:rPr>
        <w:t xml:space="preserve"> </w:t>
      </w:r>
      <w:r w:rsidR="00133A35" w:rsidRPr="00E371D0">
        <w:rPr>
          <w:sz w:val="20"/>
          <w:szCs w:val="20"/>
        </w:rPr>
        <w:t>–</w:t>
      </w:r>
      <w:r w:rsidRPr="00E371D0">
        <w:rPr>
          <w:sz w:val="20"/>
          <w:szCs w:val="20"/>
        </w:rPr>
        <w:t xml:space="preserve"> </w:t>
      </w:r>
      <w:r w:rsidR="00133A35" w:rsidRPr="00E371D0">
        <w:rPr>
          <w:sz w:val="20"/>
          <w:szCs w:val="20"/>
        </w:rPr>
        <w:t xml:space="preserve">April 2018  </w:t>
      </w:r>
      <w:r w:rsidR="00646714">
        <w:rPr>
          <w:sz w:val="20"/>
          <w:szCs w:val="20"/>
        </w:rPr>
        <w:t xml:space="preserve">[Hays]</w:t>
      </w:r>
    </w:p>
    <w:p w14:paraId="051ED4D4" w14:textId="078F116D" w:rsidR="00EE0EB8" w:rsidRPr="0048239F" w:rsidRDefault="006D67CD" w:rsidP="0048239F">
      <w:pPr>
        <w:pStyle w:val="listbulls"/>
        <w:numPr>
          <w:ilvl w:val="0"/>
          <w:numId w:val="13"/>
        </w:numPr>
        <w:ind w:left="170"/>
      </w:pPr>
      <w:r w:rsidRPr="0048239F">
        <w:t xml:space="preserve">Mixed-signal PMIC Chipset DCDC Buck evaluation and documentation</w:t>
      </w:r>
    </w:p>
    <w:p w14:paraId="2206FCE6" w14:textId="0DDA2735" w:rsidR="007B3F76" w:rsidRDefault="007B3F76" w:rsidP="006D32AA">
      <w:pPr>
        <w:pStyle w:val="MMTopic2"/>
        <w:spacing w:before="100" w:beforeAutospacing="1" w:after="0" w:line="240" w:lineRule="auto"/>
        <w:outlineLvl w:val="1"/>
        <w:rPr>
          <w:sz w:val="20"/>
          <w:szCs w:val="20"/>
        </w:rPr>
      </w:pPr>
      <w:r w:rsidRPr="00E371D0">
        <w:rPr>
          <w:sz w:val="20"/>
          <w:szCs w:val="20"/>
        </w:rPr>
        <w:t xml:space="preserve">Validation Engineer,  TI Deutschland GmbH, August 2014</w:t>
      </w:r>
      <w:r w:rsidRPr="00E371D0">
        <w:rPr>
          <w:sz w:val="20"/>
          <w:szCs w:val="20"/>
        </w:rPr>
        <w:t xml:space="preserve"> </w:t>
      </w:r>
      <w:r w:rsidR="00133A35" w:rsidRPr="00E371D0">
        <w:rPr>
          <w:sz w:val="20"/>
          <w:szCs w:val="20"/>
        </w:rPr>
        <w:t>–</w:t>
      </w:r>
      <w:r w:rsidRPr="00E371D0">
        <w:rPr>
          <w:sz w:val="20"/>
          <w:szCs w:val="20"/>
        </w:rPr>
        <w:t xml:space="preserve"> </w:t>
      </w:r>
      <w:r w:rsidR="00133A35" w:rsidRPr="00E371D0">
        <w:rPr>
          <w:sz w:val="20"/>
          <w:szCs w:val="20"/>
        </w:rPr>
        <w:t xml:space="preserve">September 2017  </w:t>
      </w:r>
      <w:r w:rsidR="00646714">
        <w:rPr>
          <w:sz w:val="20"/>
          <w:szCs w:val="20"/>
        </w:rPr>
        <w:t xml:space="preserve">[Hays]</w:t>
      </w:r>
    </w:p>
    <w:p w14:paraId="051ED4D4" w14:textId="078F116D" w:rsidR="00EE0EB8" w:rsidRPr="0048239F" w:rsidRDefault="006D67CD" w:rsidP="0048239F">
      <w:pPr>
        <w:pStyle w:val="listbulls"/>
        <w:numPr>
          <w:ilvl w:val="0"/>
          <w:numId w:val="13"/>
        </w:numPr>
        <w:ind w:left="170"/>
      </w:pPr>
      <w:r w:rsidRPr="0048239F">
        <w:t xml:space="preserve">Device Characterization and Bench validation of DCDC Buck, Buck-boost and Charge pump devices</w:t>
      </w:r>
    </w:p>
    <w:p w14:paraId="2206FCE6" w14:textId="0DDA2735" w:rsidR="007B3F76" w:rsidRDefault="007B3F76" w:rsidP="006D32AA">
      <w:pPr>
        <w:pStyle w:val="MMTopic2"/>
        <w:spacing w:before="100" w:beforeAutospacing="1" w:after="0" w:line="240" w:lineRule="auto"/>
        <w:outlineLvl w:val="1"/>
        <w:rPr>
          <w:sz w:val="20"/>
          <w:szCs w:val="20"/>
        </w:rPr>
      </w:pPr>
      <w:r w:rsidRPr="00E371D0">
        <w:rPr>
          <w:sz w:val="20"/>
          <w:szCs w:val="20"/>
        </w:rPr>
        <w:t xml:space="preserve">Senior Baseband Engineer-Digital,  Intel Mobile Communications GmbH, February 2011</w:t>
      </w:r>
      <w:r w:rsidRPr="00E371D0">
        <w:rPr>
          <w:sz w:val="20"/>
          <w:szCs w:val="20"/>
        </w:rPr>
        <w:t xml:space="preserve"> </w:t>
      </w:r>
      <w:r w:rsidR="00133A35" w:rsidRPr="00E371D0">
        <w:rPr>
          <w:sz w:val="20"/>
          <w:szCs w:val="20"/>
        </w:rPr>
        <w:t>–</w:t>
      </w:r>
      <w:r w:rsidRPr="00E371D0">
        <w:rPr>
          <w:sz w:val="20"/>
          <w:szCs w:val="20"/>
        </w:rPr>
        <w:t xml:space="preserve"> </w:t>
      </w:r>
      <w:r w:rsidR="00133A35" w:rsidRPr="00E371D0">
        <w:rPr>
          <w:sz w:val="20"/>
          <w:szCs w:val="20"/>
        </w:rPr>
        <w:t xml:space="preserve">January 2014  </w:t>
      </w:r>
      <w:r w:rsidR="00646714">
        <w:rPr>
          <w:sz w:val="20"/>
          <w:szCs w:val="20"/>
        </w:rPr>
        <w:t xml:space="preserve">[ERL]</w:t>
      </w:r>
    </w:p>
    <w:p w14:paraId="051ED4D4" w14:textId="078F116D" w:rsidR="00EE0EB8" w:rsidRPr="0048239F" w:rsidRDefault="006D67CD" w:rsidP="0048239F">
      <w:pPr>
        <w:pStyle w:val="listbulls"/>
        <w:numPr>
          <w:ilvl w:val="0"/>
          <w:numId w:val="13"/>
        </w:numPr>
        <w:ind w:left="170"/>
      </w:pPr>
      <w:r w:rsidRPr="0048239F">
        <w:t xml:space="preserve">Intel XMM series XGOLD 2-4G modem reference designs verification</w:t>
      </w:r>
    </w:p>
    <w:p w14:paraId="2206FCE6" w14:textId="0DDA2735" w:rsidR="007B3F76" w:rsidRDefault="007B3F76" w:rsidP="006D32AA">
      <w:pPr>
        <w:pStyle w:val="MMTopic2"/>
        <w:spacing w:before="100" w:beforeAutospacing="1" w:after="0" w:line="240" w:lineRule="auto"/>
        <w:outlineLvl w:val="1"/>
        <w:rPr>
          <w:sz w:val="20"/>
          <w:szCs w:val="20"/>
        </w:rPr>
      </w:pPr>
      <w:r w:rsidRPr="00E371D0">
        <w:rPr>
          <w:sz w:val="20"/>
          <w:szCs w:val="20"/>
        </w:rPr>
        <w:t xml:space="preserve">Senior Baseband Engineer-Digital,  Infineon Comneon GmbH, August 2010</w:t>
      </w:r>
      <w:r w:rsidRPr="00E371D0">
        <w:rPr>
          <w:sz w:val="20"/>
          <w:szCs w:val="20"/>
        </w:rPr>
        <w:t xml:space="preserve"> </w:t>
      </w:r>
      <w:r w:rsidR="00133A35" w:rsidRPr="00E371D0">
        <w:rPr>
          <w:sz w:val="20"/>
          <w:szCs w:val="20"/>
        </w:rPr>
        <w:t>–</w:t>
      </w:r>
      <w:r w:rsidRPr="00E371D0">
        <w:rPr>
          <w:sz w:val="20"/>
          <w:szCs w:val="20"/>
        </w:rPr>
        <w:t xml:space="preserve"> </w:t>
      </w:r>
      <w:r w:rsidR="00133A35" w:rsidRPr="00E371D0">
        <w:rPr>
          <w:sz w:val="20"/>
          <w:szCs w:val="20"/>
        </w:rPr>
        <w:t xml:space="preserve">February 2011  </w:t>
      </w:r>
      <w:r w:rsidR="00646714">
        <w:rPr>
          <w:sz w:val="20"/>
          <w:szCs w:val="20"/>
        </w:rPr>
        <w:t xml:space="preserve">[ERL]</w:t>
      </w:r>
    </w:p>
    <w:p w14:paraId="051ED4D4" w14:textId="078F116D" w:rsidR="00EE0EB8" w:rsidRPr="0048239F" w:rsidRDefault="006D67CD" w:rsidP="0048239F">
      <w:pPr>
        <w:pStyle w:val="listbulls"/>
        <w:numPr>
          <w:ilvl w:val="0"/>
          <w:numId w:val="13"/>
        </w:numPr>
        <w:ind w:left="170"/>
      </w:pPr>
      <w:r w:rsidRPr="0048239F">
        <w:t xml:space="preserve">Infineon XMM series XGOLD 2-4G modem reference designs verification</w:t>
      </w:r>
    </w:p>
    <w:p w14:paraId="2206FCE6" w14:textId="0DDA2735" w:rsidR="007B3F76" w:rsidRDefault="007B3F76" w:rsidP="006D32AA">
      <w:pPr>
        <w:pStyle w:val="MMTopic2"/>
        <w:spacing w:before="100" w:beforeAutospacing="1" w:after="0" w:line="240" w:lineRule="auto"/>
        <w:outlineLvl w:val="1"/>
        <w:rPr>
          <w:sz w:val="20"/>
          <w:szCs w:val="20"/>
        </w:rPr>
      </w:pPr>
      <w:r w:rsidRPr="00E371D0">
        <w:rPr>
          <w:sz w:val="20"/>
          <w:szCs w:val="20"/>
        </w:rPr>
        <w:t xml:space="preserve">Hardware Consultant,  ST Ericsson AT (Ericsson GmbH), Jan 2006</w:t>
      </w:r>
      <w:r w:rsidRPr="00E371D0">
        <w:rPr>
          <w:sz w:val="20"/>
          <w:szCs w:val="20"/>
        </w:rPr>
        <w:t xml:space="preserve"> </w:t>
      </w:r>
      <w:r w:rsidR="00133A35" w:rsidRPr="00E371D0">
        <w:rPr>
          <w:sz w:val="20"/>
          <w:szCs w:val="20"/>
        </w:rPr>
        <w:t>–</w:t>
      </w:r>
      <w:r w:rsidRPr="00E371D0">
        <w:rPr>
          <w:sz w:val="20"/>
          <w:szCs w:val="20"/>
        </w:rPr>
        <w:t xml:space="preserve"> </w:t>
      </w:r>
      <w:r w:rsidR="00133A35" w:rsidRPr="00E371D0">
        <w:rPr>
          <w:sz w:val="20"/>
          <w:szCs w:val="20"/>
        </w:rPr>
        <w:t xml:space="preserve">Dec 2009  </w:t>
      </w:r>
      <w:r w:rsidR="00646714">
        <w:rPr>
          <w:sz w:val="20"/>
          <w:szCs w:val="20"/>
        </w:rPr>
        <w:t xml:space="preserve">[Harvey Nash]</w:t>
      </w:r>
    </w:p>
    <w:p w14:paraId="051ED4D4" w14:textId="078F116D" w:rsidR="00EE0EB8" w:rsidRPr="0048239F" w:rsidRDefault="006D67CD" w:rsidP="0048239F">
      <w:pPr>
        <w:pStyle w:val="listbulls"/>
        <w:numPr>
          <w:ilvl w:val="0"/>
          <w:numId w:val="13"/>
        </w:numPr>
        <w:ind w:left="170"/>
      </w:pPr>
      <w:r w:rsidRPr="0048239F">
        <w:t xml:space="preserve">Design and implementation of board-level power and distribution on early access FPGA based boards for 3G+ and 4G protocol stack development</w:t>
      </w:r>
    </w:p>
    <w:p w14:paraId="2206FCE6" w14:textId="0DDA2735" w:rsidR="007B3F76" w:rsidRDefault="007B3F76" w:rsidP="006D32AA">
      <w:pPr>
        <w:pStyle w:val="MMTopic2"/>
        <w:spacing w:before="100" w:beforeAutospacing="1" w:after="0" w:line="240" w:lineRule="auto"/>
        <w:outlineLvl w:val="1"/>
        <w:rPr>
          <w:sz w:val="20"/>
          <w:szCs w:val="20"/>
        </w:rPr>
      </w:pPr>
      <w:r w:rsidRPr="00E371D0">
        <w:rPr>
          <w:sz w:val="20"/>
          <w:szCs w:val="20"/>
        </w:rPr>
        <w:t xml:space="preserve">Baseband Engineer,  Texas Instruments A/S, Oct 2004</w:t>
      </w:r>
      <w:r w:rsidRPr="00E371D0">
        <w:rPr>
          <w:sz w:val="20"/>
          <w:szCs w:val="20"/>
        </w:rPr>
        <w:t xml:space="preserve"> </w:t>
      </w:r>
      <w:r w:rsidR="00133A35" w:rsidRPr="00E371D0">
        <w:rPr>
          <w:sz w:val="20"/>
          <w:szCs w:val="20"/>
        </w:rPr>
        <w:t>–</w:t>
      </w:r>
      <w:r w:rsidRPr="00E371D0">
        <w:rPr>
          <w:sz w:val="20"/>
          <w:szCs w:val="20"/>
        </w:rPr>
        <w:t xml:space="preserve"> </w:t>
      </w:r>
      <w:r w:rsidR="00133A35" w:rsidRPr="00E371D0">
        <w:rPr>
          <w:sz w:val="20"/>
          <w:szCs w:val="20"/>
        </w:rPr>
        <w:t xml:space="preserve">Dec 2005  </w:t>
      </w:r>
      <w:r w:rsidR="00646714">
        <w:rPr>
          <w:sz w:val="20"/>
          <w:szCs w:val="20"/>
        </w:rPr>
        <w:t xml:space="preserve">[WAC]</w:t>
      </w:r>
    </w:p>
    <w:p w14:paraId="051ED4D4" w14:textId="078F116D" w:rsidR="00EE0EB8" w:rsidRPr="0048239F" w:rsidRDefault="006D67CD" w:rsidP="0048239F">
      <w:pPr>
        <w:pStyle w:val="listbulls"/>
        <w:numPr>
          <w:ilvl w:val="0"/>
          <w:numId w:val="13"/>
        </w:numPr>
        <w:ind w:left="170"/>
      </w:pPr>
      <w:r w:rsidRPr="0048239F">
        <w:t xml:space="preserve">3G Mobile platforms designs verification. Validation test documentation and templates</w:t>
      </w:r>
    </w:p>
    <w:sectPr w:rsidR="005543A3" w:rsidSect="00A714C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134" w:right="1077" w:bottom="1077" w:left="1077" w:header="284" w:footer="28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1A0250" w14:textId="77777777" w:rsidR="00237288" w:rsidRDefault="00237288" w:rsidP="0045604B">
      <w:pPr>
        <w:spacing w:after="0" w:line="240" w:lineRule="auto"/>
      </w:pPr>
      <w:r>
        <w:separator/>
      </w:r>
    </w:p>
  </w:endnote>
  <w:endnote w:type="continuationSeparator" w:id="0">
    <w:p w14:paraId="279A70BC" w14:textId="77777777" w:rsidR="00237288" w:rsidRDefault="00237288" w:rsidP="0045604B">
      <w:pPr>
        <w:spacing w:after="0" w:line="240" w:lineRule="auto"/>
      </w:pPr>
      <w:r>
        <w:continuationSeparator/>
      </w:r>
    </w:p>
  </w:endnote>
  <w:endnote w:type="continuationNotice" w:id="1">
    <w:p w14:paraId="3BB57B10" w14:textId="77777777" w:rsidR="00237288" w:rsidRDefault="0023728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22943" w14:textId="77777777" w:rsidR="003B02D2" w:rsidRDefault="003B02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B899E" w14:textId="706AA38C" w:rsidR="006E5DB3" w:rsidRDefault="006E5DB3">
    <w:pPr>
      <w:pStyle w:val="Footer"/>
      <w:jc w:val="right"/>
    </w:pPr>
  </w:p>
  <w:p w14:paraId="4A752E01" w14:textId="6A3FF59D" w:rsidR="00E61CA9" w:rsidRDefault="00E61CA9" w:rsidP="00C91ED9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BEEF5" w14:textId="77777777" w:rsidR="003B02D2" w:rsidRDefault="003B02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712A23" w14:textId="77777777" w:rsidR="00237288" w:rsidRDefault="00237288" w:rsidP="0045604B">
      <w:pPr>
        <w:spacing w:after="0" w:line="240" w:lineRule="auto"/>
      </w:pPr>
      <w:r>
        <w:separator/>
      </w:r>
    </w:p>
  </w:footnote>
  <w:footnote w:type="continuationSeparator" w:id="0">
    <w:p w14:paraId="2FA04AA1" w14:textId="77777777" w:rsidR="00237288" w:rsidRDefault="00237288" w:rsidP="0045604B">
      <w:pPr>
        <w:spacing w:after="0" w:line="240" w:lineRule="auto"/>
      </w:pPr>
      <w:r>
        <w:continuationSeparator/>
      </w:r>
    </w:p>
  </w:footnote>
  <w:footnote w:type="continuationNotice" w:id="1">
    <w:p w14:paraId="63F86D04" w14:textId="77777777" w:rsidR="00237288" w:rsidRDefault="0023728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9D759" w14:textId="77777777" w:rsidR="003B02D2" w:rsidRDefault="003B02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2ADC6" w14:textId="44E6F32B" w:rsidR="003B02D2" w:rsidRPr="008C2048" w:rsidRDefault="003B02D2" w:rsidP="008C204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3DA97" w14:textId="77777777" w:rsidR="003B02D2" w:rsidRDefault="003B02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7089B"/>
    <w:multiLevelType w:val="hybridMultilevel"/>
    <w:tmpl w:val="BAECA75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838FE"/>
    <w:multiLevelType w:val="hybridMultilevel"/>
    <w:tmpl w:val="28D4A7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477CE"/>
    <w:multiLevelType w:val="hybridMultilevel"/>
    <w:tmpl w:val="9FE6BDA8"/>
    <w:lvl w:ilvl="0" w:tplc="AF001066">
      <w:start w:val="1"/>
      <w:numFmt w:val="bullet"/>
      <w:pStyle w:val="listbulls2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FF2FC5"/>
    <w:multiLevelType w:val="hybridMultilevel"/>
    <w:tmpl w:val="C88AE42C"/>
    <w:lvl w:ilvl="0" w:tplc="0407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4" w15:restartNumberingAfterBreak="0">
    <w:nsid w:val="38D8762A"/>
    <w:multiLevelType w:val="hybridMultilevel"/>
    <w:tmpl w:val="58564014"/>
    <w:lvl w:ilvl="0" w:tplc="5B2E87E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CF2147"/>
    <w:multiLevelType w:val="hybridMultilevel"/>
    <w:tmpl w:val="A3883AEA"/>
    <w:lvl w:ilvl="0" w:tplc="0407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6" w15:restartNumberingAfterBreak="0">
    <w:nsid w:val="5F8661E5"/>
    <w:multiLevelType w:val="multilevel"/>
    <w:tmpl w:val="75BC1536"/>
    <w:lvl w:ilvl="0">
      <w:start w:val="1"/>
      <w:numFmt w:val="bullet"/>
      <w:lvlText w:val=""/>
      <w:lvlJc w:val="left"/>
      <w:pPr>
        <w:ind w:left="397" w:hanging="397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4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767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3487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420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927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647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636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7087" w:hanging="360"/>
      </w:pPr>
      <w:rPr>
        <w:rFonts w:ascii="Noto Sans Symbols" w:eastAsia="Noto Sans Symbols" w:hAnsi="Noto Sans Symbols" w:cs="Noto Sans Symbols" w:hint="default"/>
      </w:rPr>
    </w:lvl>
  </w:abstractNum>
  <w:abstractNum w:abstractNumId="7" w15:restartNumberingAfterBreak="0">
    <w:nsid w:val="6ACE1D64"/>
    <w:multiLevelType w:val="hybridMultilevel"/>
    <w:tmpl w:val="BFD624FA"/>
    <w:lvl w:ilvl="0" w:tplc="961C14F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DF72DD"/>
    <w:multiLevelType w:val="singleLevel"/>
    <w:tmpl w:val="A1941C82"/>
    <w:name w:val="Callout Template"/>
    <w:lvl w:ilvl="0">
      <w:start w:val="1"/>
      <w:numFmt w:val="decimal"/>
      <w:lvlText w:val="="/>
      <w:lvlJc w:val="left"/>
      <w:pPr>
        <w:ind w:left="200" w:hanging="200"/>
      </w:pPr>
      <w:rPr>
        <w:rFonts w:ascii="Webdings" w:hAnsi="Webdings"/>
        <w:sz w:val="16"/>
      </w:rPr>
    </w:lvl>
  </w:abstractNum>
  <w:num w:numId="1">
    <w:abstractNumId w:val="6"/>
  </w:num>
  <w:num w:numId="2">
    <w:abstractNumId w:val="1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3"/>
  </w:num>
  <w:num w:numId="9">
    <w:abstractNumId w:val="5"/>
  </w:num>
  <w:num w:numId="10">
    <w:abstractNumId w:val="5"/>
  </w:num>
  <w:num w:numId="11">
    <w:abstractNumId w:val="5"/>
  </w:num>
  <w:num w:numId="12">
    <w:abstractNumId w:val="0"/>
  </w:num>
  <w:num w:numId="13">
    <w:abstractNumId w:val="2"/>
  </w:num>
  <w:num w:numId="14">
    <w:abstractNumId w:val="7"/>
  </w:num>
  <w:num w:numId="15">
    <w:abstractNumId w:val="4"/>
  </w:num>
  <w:num w:numId="16">
    <w:abstractNumId w:val="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activeWritingStyle w:appName="MSWord" w:lang="en-GB" w:vendorID="64" w:dllVersion="4096" w:nlCheck="1" w:checkStyle="1"/>
  <w:activeWritingStyle w:appName="MSWord" w:lang="en-GB" w:vendorID="64" w:dllVersion="0" w:nlCheck="1" w:checkStyle="0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zNDUzMTc2Nja0MDVV0lEKTi0uzszPAykwNTWvBQBSmfVcLgAAAA=="/>
  </w:docVars>
  <w:rsids>
    <w:rsidRoot w:val="004C274A"/>
    <w:rsid w:val="00000C6A"/>
    <w:rsid w:val="00001160"/>
    <w:rsid w:val="000014D1"/>
    <w:rsid w:val="00002471"/>
    <w:rsid w:val="00002533"/>
    <w:rsid w:val="0000268F"/>
    <w:rsid w:val="00003EE7"/>
    <w:rsid w:val="00005095"/>
    <w:rsid w:val="000059E0"/>
    <w:rsid w:val="00006E6D"/>
    <w:rsid w:val="00007AC1"/>
    <w:rsid w:val="00011E19"/>
    <w:rsid w:val="00013103"/>
    <w:rsid w:val="00013D7C"/>
    <w:rsid w:val="00022FE0"/>
    <w:rsid w:val="000237C5"/>
    <w:rsid w:val="000251BD"/>
    <w:rsid w:val="000256FF"/>
    <w:rsid w:val="00025C7D"/>
    <w:rsid w:val="00026D0B"/>
    <w:rsid w:val="00026F5A"/>
    <w:rsid w:val="000270AF"/>
    <w:rsid w:val="00027BA8"/>
    <w:rsid w:val="000325AC"/>
    <w:rsid w:val="000342AC"/>
    <w:rsid w:val="000350EF"/>
    <w:rsid w:val="00036028"/>
    <w:rsid w:val="000402A2"/>
    <w:rsid w:val="00040CAC"/>
    <w:rsid w:val="00040D86"/>
    <w:rsid w:val="00041722"/>
    <w:rsid w:val="00042893"/>
    <w:rsid w:val="00043AF2"/>
    <w:rsid w:val="00045BF8"/>
    <w:rsid w:val="0004649B"/>
    <w:rsid w:val="0005046A"/>
    <w:rsid w:val="00051EBE"/>
    <w:rsid w:val="0005326D"/>
    <w:rsid w:val="00054447"/>
    <w:rsid w:val="00055D4D"/>
    <w:rsid w:val="000572DF"/>
    <w:rsid w:val="0005773D"/>
    <w:rsid w:val="000605CC"/>
    <w:rsid w:val="0006112D"/>
    <w:rsid w:val="00061D63"/>
    <w:rsid w:val="00062BB9"/>
    <w:rsid w:val="00062CBE"/>
    <w:rsid w:val="000630DB"/>
    <w:rsid w:val="00066423"/>
    <w:rsid w:val="00070EAB"/>
    <w:rsid w:val="00070FD7"/>
    <w:rsid w:val="000723C4"/>
    <w:rsid w:val="000731AA"/>
    <w:rsid w:val="00073CA7"/>
    <w:rsid w:val="00073DB7"/>
    <w:rsid w:val="00075A8E"/>
    <w:rsid w:val="0008483B"/>
    <w:rsid w:val="00087754"/>
    <w:rsid w:val="00087C3B"/>
    <w:rsid w:val="0009064E"/>
    <w:rsid w:val="0009225F"/>
    <w:rsid w:val="00092444"/>
    <w:rsid w:val="00095573"/>
    <w:rsid w:val="000958E1"/>
    <w:rsid w:val="00096803"/>
    <w:rsid w:val="00096F5A"/>
    <w:rsid w:val="00096F71"/>
    <w:rsid w:val="00097B0C"/>
    <w:rsid w:val="00097E6B"/>
    <w:rsid w:val="000A03D4"/>
    <w:rsid w:val="000A05DB"/>
    <w:rsid w:val="000A07AF"/>
    <w:rsid w:val="000A1829"/>
    <w:rsid w:val="000A2527"/>
    <w:rsid w:val="000A2DF1"/>
    <w:rsid w:val="000A4FAB"/>
    <w:rsid w:val="000A5A28"/>
    <w:rsid w:val="000A667E"/>
    <w:rsid w:val="000A7862"/>
    <w:rsid w:val="000B0103"/>
    <w:rsid w:val="000B11C5"/>
    <w:rsid w:val="000B2AB1"/>
    <w:rsid w:val="000B2DDF"/>
    <w:rsid w:val="000B3705"/>
    <w:rsid w:val="000B4AC4"/>
    <w:rsid w:val="000B4CFD"/>
    <w:rsid w:val="000B624D"/>
    <w:rsid w:val="000B6E4A"/>
    <w:rsid w:val="000B74AF"/>
    <w:rsid w:val="000C123B"/>
    <w:rsid w:val="000C2BD4"/>
    <w:rsid w:val="000C57AE"/>
    <w:rsid w:val="000C5E94"/>
    <w:rsid w:val="000C7F01"/>
    <w:rsid w:val="000D03E4"/>
    <w:rsid w:val="000D0D1B"/>
    <w:rsid w:val="000D1ABF"/>
    <w:rsid w:val="000D315C"/>
    <w:rsid w:val="000D3EFB"/>
    <w:rsid w:val="000D4200"/>
    <w:rsid w:val="000D4B2D"/>
    <w:rsid w:val="000D5885"/>
    <w:rsid w:val="000D59F3"/>
    <w:rsid w:val="000D64B2"/>
    <w:rsid w:val="000D6735"/>
    <w:rsid w:val="000D78E9"/>
    <w:rsid w:val="000D7FE3"/>
    <w:rsid w:val="000E1C16"/>
    <w:rsid w:val="000E2750"/>
    <w:rsid w:val="000E38F5"/>
    <w:rsid w:val="000E40E2"/>
    <w:rsid w:val="000E49F7"/>
    <w:rsid w:val="000E58EB"/>
    <w:rsid w:val="000F09E5"/>
    <w:rsid w:val="000F1CF8"/>
    <w:rsid w:val="000F35AB"/>
    <w:rsid w:val="000F3729"/>
    <w:rsid w:val="000F64C2"/>
    <w:rsid w:val="000F74B1"/>
    <w:rsid w:val="001037B4"/>
    <w:rsid w:val="00103C7D"/>
    <w:rsid w:val="001070D7"/>
    <w:rsid w:val="001072C1"/>
    <w:rsid w:val="001103E7"/>
    <w:rsid w:val="00111358"/>
    <w:rsid w:val="00111D85"/>
    <w:rsid w:val="00112148"/>
    <w:rsid w:val="00112F38"/>
    <w:rsid w:val="001130C7"/>
    <w:rsid w:val="001157F4"/>
    <w:rsid w:val="00115DB7"/>
    <w:rsid w:val="00117E3B"/>
    <w:rsid w:val="00120314"/>
    <w:rsid w:val="00124E89"/>
    <w:rsid w:val="0012639D"/>
    <w:rsid w:val="00126C95"/>
    <w:rsid w:val="00126D45"/>
    <w:rsid w:val="00127F62"/>
    <w:rsid w:val="0013062F"/>
    <w:rsid w:val="00131721"/>
    <w:rsid w:val="001338BD"/>
    <w:rsid w:val="00133A35"/>
    <w:rsid w:val="0013578E"/>
    <w:rsid w:val="001361F6"/>
    <w:rsid w:val="0013688E"/>
    <w:rsid w:val="00137080"/>
    <w:rsid w:val="001411BB"/>
    <w:rsid w:val="00142CD6"/>
    <w:rsid w:val="00143853"/>
    <w:rsid w:val="00143AF7"/>
    <w:rsid w:val="001440B4"/>
    <w:rsid w:val="001440CB"/>
    <w:rsid w:val="001470AC"/>
    <w:rsid w:val="00151267"/>
    <w:rsid w:val="001523D5"/>
    <w:rsid w:val="00152A9D"/>
    <w:rsid w:val="00152BC5"/>
    <w:rsid w:val="0015418F"/>
    <w:rsid w:val="001543BE"/>
    <w:rsid w:val="001544B8"/>
    <w:rsid w:val="00156768"/>
    <w:rsid w:val="00156FB2"/>
    <w:rsid w:val="0015725E"/>
    <w:rsid w:val="00157293"/>
    <w:rsid w:val="001617E6"/>
    <w:rsid w:val="00161844"/>
    <w:rsid w:val="001628A0"/>
    <w:rsid w:val="00163E3F"/>
    <w:rsid w:val="0016493B"/>
    <w:rsid w:val="00165642"/>
    <w:rsid w:val="00165DC8"/>
    <w:rsid w:val="00167327"/>
    <w:rsid w:val="00167544"/>
    <w:rsid w:val="0017051F"/>
    <w:rsid w:val="00170DF5"/>
    <w:rsid w:val="00170E94"/>
    <w:rsid w:val="00171343"/>
    <w:rsid w:val="001718A0"/>
    <w:rsid w:val="0017287C"/>
    <w:rsid w:val="00172DD4"/>
    <w:rsid w:val="00173780"/>
    <w:rsid w:val="00175550"/>
    <w:rsid w:val="00175722"/>
    <w:rsid w:val="00175A28"/>
    <w:rsid w:val="0017620C"/>
    <w:rsid w:val="00176243"/>
    <w:rsid w:val="00176CA8"/>
    <w:rsid w:val="00176D49"/>
    <w:rsid w:val="00176D71"/>
    <w:rsid w:val="001817C1"/>
    <w:rsid w:val="001825E4"/>
    <w:rsid w:val="00182F1F"/>
    <w:rsid w:val="001830D3"/>
    <w:rsid w:val="00185C6A"/>
    <w:rsid w:val="00186D20"/>
    <w:rsid w:val="00191C48"/>
    <w:rsid w:val="00191FE4"/>
    <w:rsid w:val="00193F81"/>
    <w:rsid w:val="0019492C"/>
    <w:rsid w:val="00196737"/>
    <w:rsid w:val="001A08C0"/>
    <w:rsid w:val="001A0E3A"/>
    <w:rsid w:val="001A0FFB"/>
    <w:rsid w:val="001A1138"/>
    <w:rsid w:val="001A1845"/>
    <w:rsid w:val="001A4666"/>
    <w:rsid w:val="001A582E"/>
    <w:rsid w:val="001A5AFE"/>
    <w:rsid w:val="001A5D2F"/>
    <w:rsid w:val="001A688F"/>
    <w:rsid w:val="001A6B63"/>
    <w:rsid w:val="001A71BE"/>
    <w:rsid w:val="001B10DF"/>
    <w:rsid w:val="001B1AD6"/>
    <w:rsid w:val="001B1F59"/>
    <w:rsid w:val="001B24AD"/>
    <w:rsid w:val="001B2C97"/>
    <w:rsid w:val="001B2FA8"/>
    <w:rsid w:val="001B37A7"/>
    <w:rsid w:val="001B3CA5"/>
    <w:rsid w:val="001B405F"/>
    <w:rsid w:val="001B5F07"/>
    <w:rsid w:val="001B6406"/>
    <w:rsid w:val="001B73A3"/>
    <w:rsid w:val="001B760B"/>
    <w:rsid w:val="001B7783"/>
    <w:rsid w:val="001C01E9"/>
    <w:rsid w:val="001C0DC4"/>
    <w:rsid w:val="001C10E5"/>
    <w:rsid w:val="001C2418"/>
    <w:rsid w:val="001C2F57"/>
    <w:rsid w:val="001C3411"/>
    <w:rsid w:val="001C4724"/>
    <w:rsid w:val="001C6774"/>
    <w:rsid w:val="001C709F"/>
    <w:rsid w:val="001C722B"/>
    <w:rsid w:val="001D2200"/>
    <w:rsid w:val="001D2B73"/>
    <w:rsid w:val="001D34E7"/>
    <w:rsid w:val="001D6CDD"/>
    <w:rsid w:val="001E1843"/>
    <w:rsid w:val="001E200A"/>
    <w:rsid w:val="001E248B"/>
    <w:rsid w:val="001E282D"/>
    <w:rsid w:val="001E2BB9"/>
    <w:rsid w:val="001E4C03"/>
    <w:rsid w:val="001E4D84"/>
    <w:rsid w:val="001E52FF"/>
    <w:rsid w:val="001E53C7"/>
    <w:rsid w:val="001E6EDF"/>
    <w:rsid w:val="001F073F"/>
    <w:rsid w:val="001F1CA5"/>
    <w:rsid w:val="001F222F"/>
    <w:rsid w:val="001F25FE"/>
    <w:rsid w:val="001F2AB2"/>
    <w:rsid w:val="001F2D36"/>
    <w:rsid w:val="001F45E6"/>
    <w:rsid w:val="001F4772"/>
    <w:rsid w:val="001F4ED3"/>
    <w:rsid w:val="001F53C0"/>
    <w:rsid w:val="001F69A6"/>
    <w:rsid w:val="001F75C7"/>
    <w:rsid w:val="00200F95"/>
    <w:rsid w:val="00202350"/>
    <w:rsid w:val="0020257B"/>
    <w:rsid w:val="00203B1B"/>
    <w:rsid w:val="0020497D"/>
    <w:rsid w:val="00206A38"/>
    <w:rsid w:val="00206B0D"/>
    <w:rsid w:val="002077AC"/>
    <w:rsid w:val="002077C0"/>
    <w:rsid w:val="00210C64"/>
    <w:rsid w:val="0021280E"/>
    <w:rsid w:val="002149E7"/>
    <w:rsid w:val="00214BCA"/>
    <w:rsid w:val="00215515"/>
    <w:rsid w:val="00215CDD"/>
    <w:rsid w:val="00220765"/>
    <w:rsid w:val="002217DC"/>
    <w:rsid w:val="00222525"/>
    <w:rsid w:val="00222CCA"/>
    <w:rsid w:val="00230EDA"/>
    <w:rsid w:val="002322FB"/>
    <w:rsid w:val="00232454"/>
    <w:rsid w:val="00232BBD"/>
    <w:rsid w:val="002358D8"/>
    <w:rsid w:val="00235F89"/>
    <w:rsid w:val="002363C8"/>
    <w:rsid w:val="00236EF7"/>
    <w:rsid w:val="00237288"/>
    <w:rsid w:val="00237344"/>
    <w:rsid w:val="00237AD8"/>
    <w:rsid w:val="00241D65"/>
    <w:rsid w:val="00242549"/>
    <w:rsid w:val="00243594"/>
    <w:rsid w:val="00243601"/>
    <w:rsid w:val="00243A77"/>
    <w:rsid w:val="002447F0"/>
    <w:rsid w:val="00244E39"/>
    <w:rsid w:val="00244F83"/>
    <w:rsid w:val="00246366"/>
    <w:rsid w:val="002468F4"/>
    <w:rsid w:val="00246DB1"/>
    <w:rsid w:val="0024797E"/>
    <w:rsid w:val="00247BEE"/>
    <w:rsid w:val="00251F2E"/>
    <w:rsid w:val="002526D2"/>
    <w:rsid w:val="00252904"/>
    <w:rsid w:val="00252C2A"/>
    <w:rsid w:val="00252DE4"/>
    <w:rsid w:val="0025364F"/>
    <w:rsid w:val="002546F2"/>
    <w:rsid w:val="002551DA"/>
    <w:rsid w:val="002555E9"/>
    <w:rsid w:val="002558E6"/>
    <w:rsid w:val="002571AE"/>
    <w:rsid w:val="00257B46"/>
    <w:rsid w:val="002627F3"/>
    <w:rsid w:val="002633CF"/>
    <w:rsid w:val="002635A7"/>
    <w:rsid w:val="00263C66"/>
    <w:rsid w:val="0027382A"/>
    <w:rsid w:val="00275F66"/>
    <w:rsid w:val="002760FB"/>
    <w:rsid w:val="00280833"/>
    <w:rsid w:val="00280A8A"/>
    <w:rsid w:val="00282D81"/>
    <w:rsid w:val="00284619"/>
    <w:rsid w:val="00284AE2"/>
    <w:rsid w:val="002856AB"/>
    <w:rsid w:val="00286E68"/>
    <w:rsid w:val="002874BA"/>
    <w:rsid w:val="002905D3"/>
    <w:rsid w:val="0029081B"/>
    <w:rsid w:val="00290CE6"/>
    <w:rsid w:val="00290EE8"/>
    <w:rsid w:val="002912D3"/>
    <w:rsid w:val="0029175A"/>
    <w:rsid w:val="00292156"/>
    <w:rsid w:val="002941FF"/>
    <w:rsid w:val="00294CD8"/>
    <w:rsid w:val="00295BE8"/>
    <w:rsid w:val="002A04E9"/>
    <w:rsid w:val="002A1699"/>
    <w:rsid w:val="002A2AAB"/>
    <w:rsid w:val="002A328B"/>
    <w:rsid w:val="002A372C"/>
    <w:rsid w:val="002A4AAE"/>
    <w:rsid w:val="002A4E36"/>
    <w:rsid w:val="002A55F4"/>
    <w:rsid w:val="002A5EE4"/>
    <w:rsid w:val="002A6783"/>
    <w:rsid w:val="002A698D"/>
    <w:rsid w:val="002A6991"/>
    <w:rsid w:val="002B0A46"/>
    <w:rsid w:val="002B0B52"/>
    <w:rsid w:val="002B0FCE"/>
    <w:rsid w:val="002B1171"/>
    <w:rsid w:val="002B3A23"/>
    <w:rsid w:val="002B3BF2"/>
    <w:rsid w:val="002B3F49"/>
    <w:rsid w:val="002B502C"/>
    <w:rsid w:val="002B56F8"/>
    <w:rsid w:val="002B68D3"/>
    <w:rsid w:val="002B6A72"/>
    <w:rsid w:val="002B6F25"/>
    <w:rsid w:val="002B73F6"/>
    <w:rsid w:val="002C2026"/>
    <w:rsid w:val="002C2202"/>
    <w:rsid w:val="002C22BA"/>
    <w:rsid w:val="002C26A1"/>
    <w:rsid w:val="002C3B51"/>
    <w:rsid w:val="002C3D79"/>
    <w:rsid w:val="002C4BEE"/>
    <w:rsid w:val="002C56F5"/>
    <w:rsid w:val="002C59B6"/>
    <w:rsid w:val="002C74A2"/>
    <w:rsid w:val="002C7584"/>
    <w:rsid w:val="002C76FF"/>
    <w:rsid w:val="002D0BA6"/>
    <w:rsid w:val="002D0E9F"/>
    <w:rsid w:val="002D1A0F"/>
    <w:rsid w:val="002D290D"/>
    <w:rsid w:val="002D374D"/>
    <w:rsid w:val="002D3DBF"/>
    <w:rsid w:val="002D3FCB"/>
    <w:rsid w:val="002D6AA8"/>
    <w:rsid w:val="002E0431"/>
    <w:rsid w:val="002E0671"/>
    <w:rsid w:val="002E29EC"/>
    <w:rsid w:val="002E2A18"/>
    <w:rsid w:val="002E32C6"/>
    <w:rsid w:val="002E5F4E"/>
    <w:rsid w:val="002E7E62"/>
    <w:rsid w:val="002F7356"/>
    <w:rsid w:val="003002D8"/>
    <w:rsid w:val="00306BA5"/>
    <w:rsid w:val="00306F23"/>
    <w:rsid w:val="00307E67"/>
    <w:rsid w:val="00310FCE"/>
    <w:rsid w:val="003124DA"/>
    <w:rsid w:val="003125DA"/>
    <w:rsid w:val="00312601"/>
    <w:rsid w:val="00313449"/>
    <w:rsid w:val="00313B41"/>
    <w:rsid w:val="00313FB9"/>
    <w:rsid w:val="0031537B"/>
    <w:rsid w:val="003167A2"/>
    <w:rsid w:val="00316BC2"/>
    <w:rsid w:val="00317D72"/>
    <w:rsid w:val="0032173D"/>
    <w:rsid w:val="0032273E"/>
    <w:rsid w:val="0032422F"/>
    <w:rsid w:val="0032764E"/>
    <w:rsid w:val="00331086"/>
    <w:rsid w:val="00333063"/>
    <w:rsid w:val="00333135"/>
    <w:rsid w:val="00333C6A"/>
    <w:rsid w:val="00335739"/>
    <w:rsid w:val="003358E8"/>
    <w:rsid w:val="00337742"/>
    <w:rsid w:val="0033777D"/>
    <w:rsid w:val="00337A8B"/>
    <w:rsid w:val="003408AA"/>
    <w:rsid w:val="00340A09"/>
    <w:rsid w:val="00340B87"/>
    <w:rsid w:val="003447A4"/>
    <w:rsid w:val="00344E86"/>
    <w:rsid w:val="00345437"/>
    <w:rsid w:val="00346D4E"/>
    <w:rsid w:val="00347952"/>
    <w:rsid w:val="00347965"/>
    <w:rsid w:val="003502E1"/>
    <w:rsid w:val="003527DF"/>
    <w:rsid w:val="00352E2A"/>
    <w:rsid w:val="00352FC2"/>
    <w:rsid w:val="003533C1"/>
    <w:rsid w:val="00354DE1"/>
    <w:rsid w:val="00355255"/>
    <w:rsid w:val="00355E85"/>
    <w:rsid w:val="00355F0C"/>
    <w:rsid w:val="00355F9C"/>
    <w:rsid w:val="003574E6"/>
    <w:rsid w:val="00361C0F"/>
    <w:rsid w:val="00361F73"/>
    <w:rsid w:val="003621F2"/>
    <w:rsid w:val="00363406"/>
    <w:rsid w:val="003637C2"/>
    <w:rsid w:val="00370936"/>
    <w:rsid w:val="00372670"/>
    <w:rsid w:val="003728FB"/>
    <w:rsid w:val="0037455D"/>
    <w:rsid w:val="00374F1B"/>
    <w:rsid w:val="0037540C"/>
    <w:rsid w:val="00375F18"/>
    <w:rsid w:val="003760D2"/>
    <w:rsid w:val="0038080D"/>
    <w:rsid w:val="003829C0"/>
    <w:rsid w:val="0038467F"/>
    <w:rsid w:val="00384760"/>
    <w:rsid w:val="003851CC"/>
    <w:rsid w:val="0038536A"/>
    <w:rsid w:val="00386231"/>
    <w:rsid w:val="003908D2"/>
    <w:rsid w:val="00390DC3"/>
    <w:rsid w:val="00390F6D"/>
    <w:rsid w:val="00392299"/>
    <w:rsid w:val="003937D9"/>
    <w:rsid w:val="00395EA7"/>
    <w:rsid w:val="0039652C"/>
    <w:rsid w:val="003978F0"/>
    <w:rsid w:val="003A100B"/>
    <w:rsid w:val="003A1362"/>
    <w:rsid w:val="003A1E62"/>
    <w:rsid w:val="003A4537"/>
    <w:rsid w:val="003A53D0"/>
    <w:rsid w:val="003A7BC8"/>
    <w:rsid w:val="003B02D2"/>
    <w:rsid w:val="003B0641"/>
    <w:rsid w:val="003B0C59"/>
    <w:rsid w:val="003B0F18"/>
    <w:rsid w:val="003B2371"/>
    <w:rsid w:val="003B37E5"/>
    <w:rsid w:val="003B4374"/>
    <w:rsid w:val="003B52DE"/>
    <w:rsid w:val="003B6004"/>
    <w:rsid w:val="003B62BC"/>
    <w:rsid w:val="003C3DBC"/>
    <w:rsid w:val="003C4115"/>
    <w:rsid w:val="003C5231"/>
    <w:rsid w:val="003C59C8"/>
    <w:rsid w:val="003C74E4"/>
    <w:rsid w:val="003D0E92"/>
    <w:rsid w:val="003D1306"/>
    <w:rsid w:val="003D1845"/>
    <w:rsid w:val="003D351C"/>
    <w:rsid w:val="003D427A"/>
    <w:rsid w:val="003D435D"/>
    <w:rsid w:val="003D55DF"/>
    <w:rsid w:val="003D5F2E"/>
    <w:rsid w:val="003D606A"/>
    <w:rsid w:val="003D663C"/>
    <w:rsid w:val="003D70A5"/>
    <w:rsid w:val="003E180C"/>
    <w:rsid w:val="003E1DAB"/>
    <w:rsid w:val="003E2559"/>
    <w:rsid w:val="003E339E"/>
    <w:rsid w:val="003E3C4B"/>
    <w:rsid w:val="003E5DE7"/>
    <w:rsid w:val="003E6644"/>
    <w:rsid w:val="003E69DD"/>
    <w:rsid w:val="003E7E8F"/>
    <w:rsid w:val="003F05CA"/>
    <w:rsid w:val="003F1618"/>
    <w:rsid w:val="003F26AD"/>
    <w:rsid w:val="003F28C5"/>
    <w:rsid w:val="003F30B4"/>
    <w:rsid w:val="003F5356"/>
    <w:rsid w:val="003F6C9D"/>
    <w:rsid w:val="003F7727"/>
    <w:rsid w:val="004007B9"/>
    <w:rsid w:val="00400E18"/>
    <w:rsid w:val="0040452D"/>
    <w:rsid w:val="00404922"/>
    <w:rsid w:val="004050DB"/>
    <w:rsid w:val="00405754"/>
    <w:rsid w:val="00406941"/>
    <w:rsid w:val="00407A68"/>
    <w:rsid w:val="0041125B"/>
    <w:rsid w:val="004115B6"/>
    <w:rsid w:val="0041163C"/>
    <w:rsid w:val="00414277"/>
    <w:rsid w:val="00415B22"/>
    <w:rsid w:val="00415E48"/>
    <w:rsid w:val="00417182"/>
    <w:rsid w:val="0042086D"/>
    <w:rsid w:val="004239D2"/>
    <w:rsid w:val="00423C39"/>
    <w:rsid w:val="004245D9"/>
    <w:rsid w:val="0042540E"/>
    <w:rsid w:val="00427877"/>
    <w:rsid w:val="0043113F"/>
    <w:rsid w:val="00434892"/>
    <w:rsid w:val="00435A48"/>
    <w:rsid w:val="004369C7"/>
    <w:rsid w:val="00441BB4"/>
    <w:rsid w:val="00443C10"/>
    <w:rsid w:val="00443D4D"/>
    <w:rsid w:val="00445542"/>
    <w:rsid w:val="00445A0E"/>
    <w:rsid w:val="00454087"/>
    <w:rsid w:val="00454DFD"/>
    <w:rsid w:val="0045553B"/>
    <w:rsid w:val="0045604B"/>
    <w:rsid w:val="00456441"/>
    <w:rsid w:val="00456E8E"/>
    <w:rsid w:val="004575A7"/>
    <w:rsid w:val="00461098"/>
    <w:rsid w:val="00463BC8"/>
    <w:rsid w:val="00463DAF"/>
    <w:rsid w:val="0046482F"/>
    <w:rsid w:val="004653FC"/>
    <w:rsid w:val="0046574D"/>
    <w:rsid w:val="004704F4"/>
    <w:rsid w:val="00473EE5"/>
    <w:rsid w:val="004746C6"/>
    <w:rsid w:val="004755E6"/>
    <w:rsid w:val="00476409"/>
    <w:rsid w:val="00476D91"/>
    <w:rsid w:val="00477308"/>
    <w:rsid w:val="00477EDF"/>
    <w:rsid w:val="004810BE"/>
    <w:rsid w:val="004817DE"/>
    <w:rsid w:val="0048239F"/>
    <w:rsid w:val="00484A6E"/>
    <w:rsid w:val="00484F58"/>
    <w:rsid w:val="004866E9"/>
    <w:rsid w:val="00492208"/>
    <w:rsid w:val="00492522"/>
    <w:rsid w:val="00493574"/>
    <w:rsid w:val="00494214"/>
    <w:rsid w:val="0049517B"/>
    <w:rsid w:val="0049551E"/>
    <w:rsid w:val="00495798"/>
    <w:rsid w:val="0049708F"/>
    <w:rsid w:val="004976FF"/>
    <w:rsid w:val="004A05A2"/>
    <w:rsid w:val="004A3C63"/>
    <w:rsid w:val="004A466D"/>
    <w:rsid w:val="004A4FFE"/>
    <w:rsid w:val="004A6271"/>
    <w:rsid w:val="004A7C8C"/>
    <w:rsid w:val="004B0388"/>
    <w:rsid w:val="004B1954"/>
    <w:rsid w:val="004B342A"/>
    <w:rsid w:val="004B52A8"/>
    <w:rsid w:val="004B5AF9"/>
    <w:rsid w:val="004B62A4"/>
    <w:rsid w:val="004B7774"/>
    <w:rsid w:val="004B7E8B"/>
    <w:rsid w:val="004C274A"/>
    <w:rsid w:val="004C3C40"/>
    <w:rsid w:val="004C4359"/>
    <w:rsid w:val="004C435C"/>
    <w:rsid w:val="004C63F9"/>
    <w:rsid w:val="004D1C9A"/>
    <w:rsid w:val="004D3535"/>
    <w:rsid w:val="004D3F43"/>
    <w:rsid w:val="004D6168"/>
    <w:rsid w:val="004D725F"/>
    <w:rsid w:val="004E0920"/>
    <w:rsid w:val="004E3227"/>
    <w:rsid w:val="004E3E2A"/>
    <w:rsid w:val="004E456B"/>
    <w:rsid w:val="004E7682"/>
    <w:rsid w:val="004F0AAF"/>
    <w:rsid w:val="004F1277"/>
    <w:rsid w:val="004F1424"/>
    <w:rsid w:val="004F1852"/>
    <w:rsid w:val="004F2436"/>
    <w:rsid w:val="004F3226"/>
    <w:rsid w:val="004F479D"/>
    <w:rsid w:val="004F4F08"/>
    <w:rsid w:val="004F50F9"/>
    <w:rsid w:val="004F5CBF"/>
    <w:rsid w:val="004F7C0D"/>
    <w:rsid w:val="005012A9"/>
    <w:rsid w:val="005012EB"/>
    <w:rsid w:val="0050361D"/>
    <w:rsid w:val="0050609B"/>
    <w:rsid w:val="00506E2C"/>
    <w:rsid w:val="00511DBE"/>
    <w:rsid w:val="0051215F"/>
    <w:rsid w:val="005128AB"/>
    <w:rsid w:val="00512A60"/>
    <w:rsid w:val="005134AD"/>
    <w:rsid w:val="00513E31"/>
    <w:rsid w:val="005151E7"/>
    <w:rsid w:val="00515433"/>
    <w:rsid w:val="00516654"/>
    <w:rsid w:val="005166D3"/>
    <w:rsid w:val="0051674B"/>
    <w:rsid w:val="005201D6"/>
    <w:rsid w:val="005209FC"/>
    <w:rsid w:val="005228DB"/>
    <w:rsid w:val="0052298F"/>
    <w:rsid w:val="00522A2F"/>
    <w:rsid w:val="00524318"/>
    <w:rsid w:val="0052490F"/>
    <w:rsid w:val="00525664"/>
    <w:rsid w:val="0052614C"/>
    <w:rsid w:val="00526BB9"/>
    <w:rsid w:val="00527A51"/>
    <w:rsid w:val="0053029B"/>
    <w:rsid w:val="00530425"/>
    <w:rsid w:val="00530500"/>
    <w:rsid w:val="0053212E"/>
    <w:rsid w:val="00532A55"/>
    <w:rsid w:val="005334F8"/>
    <w:rsid w:val="00533DEC"/>
    <w:rsid w:val="00534916"/>
    <w:rsid w:val="00534939"/>
    <w:rsid w:val="00535764"/>
    <w:rsid w:val="00535A46"/>
    <w:rsid w:val="00535E2C"/>
    <w:rsid w:val="00536EFC"/>
    <w:rsid w:val="00537AFD"/>
    <w:rsid w:val="005405FE"/>
    <w:rsid w:val="00540E16"/>
    <w:rsid w:val="005417C6"/>
    <w:rsid w:val="00542B1C"/>
    <w:rsid w:val="005440E8"/>
    <w:rsid w:val="00544BD3"/>
    <w:rsid w:val="00544C8A"/>
    <w:rsid w:val="0054620F"/>
    <w:rsid w:val="0054654D"/>
    <w:rsid w:val="005502D0"/>
    <w:rsid w:val="00552AD2"/>
    <w:rsid w:val="005543A3"/>
    <w:rsid w:val="005543CE"/>
    <w:rsid w:val="00554B29"/>
    <w:rsid w:val="00556749"/>
    <w:rsid w:val="00556AF1"/>
    <w:rsid w:val="00557609"/>
    <w:rsid w:val="00557ED4"/>
    <w:rsid w:val="0056077A"/>
    <w:rsid w:val="00560DF6"/>
    <w:rsid w:val="00562DCA"/>
    <w:rsid w:val="005644F5"/>
    <w:rsid w:val="00566AE1"/>
    <w:rsid w:val="0056787A"/>
    <w:rsid w:val="0057176D"/>
    <w:rsid w:val="00572B47"/>
    <w:rsid w:val="005733F9"/>
    <w:rsid w:val="0057384D"/>
    <w:rsid w:val="00573B1C"/>
    <w:rsid w:val="005757AD"/>
    <w:rsid w:val="005763C0"/>
    <w:rsid w:val="005775CA"/>
    <w:rsid w:val="00577FC7"/>
    <w:rsid w:val="005805D4"/>
    <w:rsid w:val="005825B1"/>
    <w:rsid w:val="005839A0"/>
    <w:rsid w:val="00583B5B"/>
    <w:rsid w:val="00583BD8"/>
    <w:rsid w:val="00590426"/>
    <w:rsid w:val="00590F8A"/>
    <w:rsid w:val="0059360F"/>
    <w:rsid w:val="005949FB"/>
    <w:rsid w:val="00596F5A"/>
    <w:rsid w:val="00597D18"/>
    <w:rsid w:val="005A1A5F"/>
    <w:rsid w:val="005A1DAE"/>
    <w:rsid w:val="005A342D"/>
    <w:rsid w:val="005A3577"/>
    <w:rsid w:val="005A4A3B"/>
    <w:rsid w:val="005B04AF"/>
    <w:rsid w:val="005B1423"/>
    <w:rsid w:val="005B1B73"/>
    <w:rsid w:val="005B3766"/>
    <w:rsid w:val="005B4B0C"/>
    <w:rsid w:val="005B60D0"/>
    <w:rsid w:val="005B7488"/>
    <w:rsid w:val="005C2215"/>
    <w:rsid w:val="005C3A49"/>
    <w:rsid w:val="005C3B33"/>
    <w:rsid w:val="005C6B78"/>
    <w:rsid w:val="005C7065"/>
    <w:rsid w:val="005C75DF"/>
    <w:rsid w:val="005C7F1C"/>
    <w:rsid w:val="005D0B7A"/>
    <w:rsid w:val="005D17AA"/>
    <w:rsid w:val="005D1865"/>
    <w:rsid w:val="005D1DCF"/>
    <w:rsid w:val="005D1F81"/>
    <w:rsid w:val="005D4365"/>
    <w:rsid w:val="005D5899"/>
    <w:rsid w:val="005D6D25"/>
    <w:rsid w:val="005D714A"/>
    <w:rsid w:val="005D7896"/>
    <w:rsid w:val="005E2DC8"/>
    <w:rsid w:val="005E2EB7"/>
    <w:rsid w:val="005E43DF"/>
    <w:rsid w:val="005E6905"/>
    <w:rsid w:val="005F0294"/>
    <w:rsid w:val="005F0FCD"/>
    <w:rsid w:val="005F2C2B"/>
    <w:rsid w:val="005F3AC4"/>
    <w:rsid w:val="005F405D"/>
    <w:rsid w:val="005F4926"/>
    <w:rsid w:val="005F52B1"/>
    <w:rsid w:val="005F5644"/>
    <w:rsid w:val="005F5AB9"/>
    <w:rsid w:val="005F6154"/>
    <w:rsid w:val="005F769B"/>
    <w:rsid w:val="00600242"/>
    <w:rsid w:val="00603562"/>
    <w:rsid w:val="00604229"/>
    <w:rsid w:val="0060544A"/>
    <w:rsid w:val="006069AB"/>
    <w:rsid w:val="00606AD5"/>
    <w:rsid w:val="00607135"/>
    <w:rsid w:val="006103C0"/>
    <w:rsid w:val="00611D1E"/>
    <w:rsid w:val="006130CD"/>
    <w:rsid w:val="0061448A"/>
    <w:rsid w:val="006152CD"/>
    <w:rsid w:val="00615AB8"/>
    <w:rsid w:val="00615ADF"/>
    <w:rsid w:val="00616023"/>
    <w:rsid w:val="006168AF"/>
    <w:rsid w:val="0061730E"/>
    <w:rsid w:val="00617AFB"/>
    <w:rsid w:val="006206B6"/>
    <w:rsid w:val="00623B9C"/>
    <w:rsid w:val="00625401"/>
    <w:rsid w:val="00625B79"/>
    <w:rsid w:val="0062615D"/>
    <w:rsid w:val="006261DE"/>
    <w:rsid w:val="006277B7"/>
    <w:rsid w:val="00630C6E"/>
    <w:rsid w:val="00631B51"/>
    <w:rsid w:val="006324C9"/>
    <w:rsid w:val="00633950"/>
    <w:rsid w:val="00635C01"/>
    <w:rsid w:val="00637B9C"/>
    <w:rsid w:val="00641479"/>
    <w:rsid w:val="00642E83"/>
    <w:rsid w:val="00644266"/>
    <w:rsid w:val="00645F80"/>
    <w:rsid w:val="00646714"/>
    <w:rsid w:val="006469A7"/>
    <w:rsid w:val="0064776D"/>
    <w:rsid w:val="00650760"/>
    <w:rsid w:val="00653027"/>
    <w:rsid w:val="006530C7"/>
    <w:rsid w:val="00653F7E"/>
    <w:rsid w:val="00654E91"/>
    <w:rsid w:val="006568DC"/>
    <w:rsid w:val="00657B98"/>
    <w:rsid w:val="006607E8"/>
    <w:rsid w:val="00660893"/>
    <w:rsid w:val="0066265C"/>
    <w:rsid w:val="0066283E"/>
    <w:rsid w:val="006640A7"/>
    <w:rsid w:val="00666258"/>
    <w:rsid w:val="006666DB"/>
    <w:rsid w:val="00670163"/>
    <w:rsid w:val="0067124F"/>
    <w:rsid w:val="006723F2"/>
    <w:rsid w:val="0067300D"/>
    <w:rsid w:val="00673C1D"/>
    <w:rsid w:val="00675704"/>
    <w:rsid w:val="00675F47"/>
    <w:rsid w:val="00675F62"/>
    <w:rsid w:val="00676572"/>
    <w:rsid w:val="00676961"/>
    <w:rsid w:val="006776DA"/>
    <w:rsid w:val="00680140"/>
    <w:rsid w:val="00682308"/>
    <w:rsid w:val="006875A1"/>
    <w:rsid w:val="00687A58"/>
    <w:rsid w:val="006925E8"/>
    <w:rsid w:val="006944AB"/>
    <w:rsid w:val="00695B59"/>
    <w:rsid w:val="00695CB1"/>
    <w:rsid w:val="00697142"/>
    <w:rsid w:val="006A051B"/>
    <w:rsid w:val="006A16CC"/>
    <w:rsid w:val="006A22DD"/>
    <w:rsid w:val="006A3C23"/>
    <w:rsid w:val="006A5038"/>
    <w:rsid w:val="006A6841"/>
    <w:rsid w:val="006B4296"/>
    <w:rsid w:val="006B5BA1"/>
    <w:rsid w:val="006C0197"/>
    <w:rsid w:val="006C0C0E"/>
    <w:rsid w:val="006C1573"/>
    <w:rsid w:val="006C1FC7"/>
    <w:rsid w:val="006C493F"/>
    <w:rsid w:val="006C69AF"/>
    <w:rsid w:val="006C6A2A"/>
    <w:rsid w:val="006C7660"/>
    <w:rsid w:val="006C7BB4"/>
    <w:rsid w:val="006D06CB"/>
    <w:rsid w:val="006D0F2F"/>
    <w:rsid w:val="006D1865"/>
    <w:rsid w:val="006D2A53"/>
    <w:rsid w:val="006D32AA"/>
    <w:rsid w:val="006D5046"/>
    <w:rsid w:val="006D6353"/>
    <w:rsid w:val="006D67CD"/>
    <w:rsid w:val="006D73C8"/>
    <w:rsid w:val="006E525E"/>
    <w:rsid w:val="006E5DB3"/>
    <w:rsid w:val="006F283B"/>
    <w:rsid w:val="006F4001"/>
    <w:rsid w:val="006F4D8D"/>
    <w:rsid w:val="006F4E86"/>
    <w:rsid w:val="006F4F1A"/>
    <w:rsid w:val="006F5B78"/>
    <w:rsid w:val="006F646F"/>
    <w:rsid w:val="00702005"/>
    <w:rsid w:val="00703AD9"/>
    <w:rsid w:val="00705454"/>
    <w:rsid w:val="00710EF4"/>
    <w:rsid w:val="0071165C"/>
    <w:rsid w:val="007138DC"/>
    <w:rsid w:val="00715204"/>
    <w:rsid w:val="00720021"/>
    <w:rsid w:val="007207C0"/>
    <w:rsid w:val="00720C2A"/>
    <w:rsid w:val="00722477"/>
    <w:rsid w:val="00722604"/>
    <w:rsid w:val="00722772"/>
    <w:rsid w:val="00722B17"/>
    <w:rsid w:val="00722B82"/>
    <w:rsid w:val="007237E2"/>
    <w:rsid w:val="007241EC"/>
    <w:rsid w:val="007271F2"/>
    <w:rsid w:val="00727C62"/>
    <w:rsid w:val="00727EC8"/>
    <w:rsid w:val="00730F38"/>
    <w:rsid w:val="00732630"/>
    <w:rsid w:val="0073328F"/>
    <w:rsid w:val="00735AAB"/>
    <w:rsid w:val="00736CC9"/>
    <w:rsid w:val="0073710D"/>
    <w:rsid w:val="007405AB"/>
    <w:rsid w:val="00741722"/>
    <w:rsid w:val="00741ECB"/>
    <w:rsid w:val="00744B7E"/>
    <w:rsid w:val="0074508C"/>
    <w:rsid w:val="00746607"/>
    <w:rsid w:val="00746956"/>
    <w:rsid w:val="00746F04"/>
    <w:rsid w:val="0075084E"/>
    <w:rsid w:val="00753A55"/>
    <w:rsid w:val="00754C65"/>
    <w:rsid w:val="00754EAA"/>
    <w:rsid w:val="00754F02"/>
    <w:rsid w:val="007554DF"/>
    <w:rsid w:val="00755FE7"/>
    <w:rsid w:val="007564BC"/>
    <w:rsid w:val="007565AC"/>
    <w:rsid w:val="007607D1"/>
    <w:rsid w:val="007616D5"/>
    <w:rsid w:val="007625AA"/>
    <w:rsid w:val="00763B88"/>
    <w:rsid w:val="007640BF"/>
    <w:rsid w:val="0076457D"/>
    <w:rsid w:val="00764612"/>
    <w:rsid w:val="00764DF0"/>
    <w:rsid w:val="007667B7"/>
    <w:rsid w:val="00767686"/>
    <w:rsid w:val="007677BF"/>
    <w:rsid w:val="00767E67"/>
    <w:rsid w:val="007710F1"/>
    <w:rsid w:val="007716E2"/>
    <w:rsid w:val="00772E5E"/>
    <w:rsid w:val="00774284"/>
    <w:rsid w:val="00775393"/>
    <w:rsid w:val="007766C5"/>
    <w:rsid w:val="00780FF8"/>
    <w:rsid w:val="00781DDD"/>
    <w:rsid w:val="00786BAC"/>
    <w:rsid w:val="00793956"/>
    <w:rsid w:val="007A332D"/>
    <w:rsid w:val="007A52D6"/>
    <w:rsid w:val="007A5F1F"/>
    <w:rsid w:val="007A7B19"/>
    <w:rsid w:val="007B05C4"/>
    <w:rsid w:val="007B1789"/>
    <w:rsid w:val="007B206B"/>
    <w:rsid w:val="007B3F76"/>
    <w:rsid w:val="007B5309"/>
    <w:rsid w:val="007B6100"/>
    <w:rsid w:val="007B6218"/>
    <w:rsid w:val="007B74DD"/>
    <w:rsid w:val="007B7BD3"/>
    <w:rsid w:val="007C154F"/>
    <w:rsid w:val="007C2B38"/>
    <w:rsid w:val="007C3A5E"/>
    <w:rsid w:val="007C4697"/>
    <w:rsid w:val="007C4C6E"/>
    <w:rsid w:val="007C4F8F"/>
    <w:rsid w:val="007C51D2"/>
    <w:rsid w:val="007C573E"/>
    <w:rsid w:val="007C5AF9"/>
    <w:rsid w:val="007C6117"/>
    <w:rsid w:val="007C661F"/>
    <w:rsid w:val="007C7B70"/>
    <w:rsid w:val="007C7C29"/>
    <w:rsid w:val="007D0621"/>
    <w:rsid w:val="007D1B14"/>
    <w:rsid w:val="007D3588"/>
    <w:rsid w:val="007D3BAD"/>
    <w:rsid w:val="007D3F8C"/>
    <w:rsid w:val="007D436B"/>
    <w:rsid w:val="007D471D"/>
    <w:rsid w:val="007D4DB4"/>
    <w:rsid w:val="007D604E"/>
    <w:rsid w:val="007D7F10"/>
    <w:rsid w:val="007E142F"/>
    <w:rsid w:val="007E206B"/>
    <w:rsid w:val="007E2140"/>
    <w:rsid w:val="007E2265"/>
    <w:rsid w:val="007E4AAE"/>
    <w:rsid w:val="007E510E"/>
    <w:rsid w:val="007E5122"/>
    <w:rsid w:val="007E55AD"/>
    <w:rsid w:val="007E70D5"/>
    <w:rsid w:val="007F0A9A"/>
    <w:rsid w:val="007F1B5A"/>
    <w:rsid w:val="007F393D"/>
    <w:rsid w:val="007F413E"/>
    <w:rsid w:val="007F45BB"/>
    <w:rsid w:val="007F6A41"/>
    <w:rsid w:val="00801B68"/>
    <w:rsid w:val="00802023"/>
    <w:rsid w:val="00802066"/>
    <w:rsid w:val="00802B9A"/>
    <w:rsid w:val="00803A6A"/>
    <w:rsid w:val="00804F01"/>
    <w:rsid w:val="008051B0"/>
    <w:rsid w:val="0080677F"/>
    <w:rsid w:val="00806B82"/>
    <w:rsid w:val="00811838"/>
    <w:rsid w:val="00812C03"/>
    <w:rsid w:val="00816CCE"/>
    <w:rsid w:val="0081760B"/>
    <w:rsid w:val="00817CDC"/>
    <w:rsid w:val="00817E7A"/>
    <w:rsid w:val="00820C72"/>
    <w:rsid w:val="00820CBC"/>
    <w:rsid w:val="00822214"/>
    <w:rsid w:val="00824B80"/>
    <w:rsid w:val="00827C56"/>
    <w:rsid w:val="00830F46"/>
    <w:rsid w:val="00831838"/>
    <w:rsid w:val="00833668"/>
    <w:rsid w:val="0083375F"/>
    <w:rsid w:val="00834187"/>
    <w:rsid w:val="008347C4"/>
    <w:rsid w:val="008348A2"/>
    <w:rsid w:val="0083496E"/>
    <w:rsid w:val="00834C3C"/>
    <w:rsid w:val="00835EF6"/>
    <w:rsid w:val="008374B4"/>
    <w:rsid w:val="0084023E"/>
    <w:rsid w:val="00845687"/>
    <w:rsid w:val="008456E8"/>
    <w:rsid w:val="008463E3"/>
    <w:rsid w:val="008463F0"/>
    <w:rsid w:val="008470DA"/>
    <w:rsid w:val="0084762C"/>
    <w:rsid w:val="00847ED3"/>
    <w:rsid w:val="00852009"/>
    <w:rsid w:val="008520E9"/>
    <w:rsid w:val="0085212B"/>
    <w:rsid w:val="008540FF"/>
    <w:rsid w:val="00854A11"/>
    <w:rsid w:val="008561DA"/>
    <w:rsid w:val="00857338"/>
    <w:rsid w:val="00857368"/>
    <w:rsid w:val="008611C0"/>
    <w:rsid w:val="00861D02"/>
    <w:rsid w:val="00863467"/>
    <w:rsid w:val="00864837"/>
    <w:rsid w:val="0086483A"/>
    <w:rsid w:val="0086561A"/>
    <w:rsid w:val="00865B56"/>
    <w:rsid w:val="00865D01"/>
    <w:rsid w:val="0086661A"/>
    <w:rsid w:val="0087011D"/>
    <w:rsid w:val="00873DE6"/>
    <w:rsid w:val="00874492"/>
    <w:rsid w:val="00874B81"/>
    <w:rsid w:val="00875BC8"/>
    <w:rsid w:val="00876253"/>
    <w:rsid w:val="008778B3"/>
    <w:rsid w:val="00880756"/>
    <w:rsid w:val="00880BBE"/>
    <w:rsid w:val="0088165C"/>
    <w:rsid w:val="00881A51"/>
    <w:rsid w:val="00882346"/>
    <w:rsid w:val="008823AD"/>
    <w:rsid w:val="008826B0"/>
    <w:rsid w:val="00882F6A"/>
    <w:rsid w:val="00883E90"/>
    <w:rsid w:val="008847F1"/>
    <w:rsid w:val="00884DD7"/>
    <w:rsid w:val="00884FF7"/>
    <w:rsid w:val="008852D0"/>
    <w:rsid w:val="00886A40"/>
    <w:rsid w:val="00886F67"/>
    <w:rsid w:val="008912A6"/>
    <w:rsid w:val="008929A7"/>
    <w:rsid w:val="00893644"/>
    <w:rsid w:val="00893AF0"/>
    <w:rsid w:val="00893F4B"/>
    <w:rsid w:val="00894897"/>
    <w:rsid w:val="008961D0"/>
    <w:rsid w:val="008974C5"/>
    <w:rsid w:val="00897AA4"/>
    <w:rsid w:val="008A0DE8"/>
    <w:rsid w:val="008A126F"/>
    <w:rsid w:val="008A191C"/>
    <w:rsid w:val="008A1B57"/>
    <w:rsid w:val="008A27C0"/>
    <w:rsid w:val="008A2AB4"/>
    <w:rsid w:val="008A35FC"/>
    <w:rsid w:val="008A3B70"/>
    <w:rsid w:val="008A5955"/>
    <w:rsid w:val="008A5FB4"/>
    <w:rsid w:val="008A679B"/>
    <w:rsid w:val="008A6D94"/>
    <w:rsid w:val="008B0C38"/>
    <w:rsid w:val="008B13BC"/>
    <w:rsid w:val="008B19A8"/>
    <w:rsid w:val="008B4B4A"/>
    <w:rsid w:val="008B4E07"/>
    <w:rsid w:val="008B4FE1"/>
    <w:rsid w:val="008B5336"/>
    <w:rsid w:val="008B5383"/>
    <w:rsid w:val="008B5C9E"/>
    <w:rsid w:val="008B6114"/>
    <w:rsid w:val="008B6595"/>
    <w:rsid w:val="008C1150"/>
    <w:rsid w:val="008C2048"/>
    <w:rsid w:val="008C36AB"/>
    <w:rsid w:val="008C4FF0"/>
    <w:rsid w:val="008C570B"/>
    <w:rsid w:val="008C619C"/>
    <w:rsid w:val="008C659A"/>
    <w:rsid w:val="008C708C"/>
    <w:rsid w:val="008D03E7"/>
    <w:rsid w:val="008D4AFE"/>
    <w:rsid w:val="008D7557"/>
    <w:rsid w:val="008D7C42"/>
    <w:rsid w:val="008D7E75"/>
    <w:rsid w:val="008E09B3"/>
    <w:rsid w:val="008E09CC"/>
    <w:rsid w:val="008E0D55"/>
    <w:rsid w:val="008E2741"/>
    <w:rsid w:val="008E5C2D"/>
    <w:rsid w:val="008E5D4B"/>
    <w:rsid w:val="008E6434"/>
    <w:rsid w:val="008E71BD"/>
    <w:rsid w:val="008F002F"/>
    <w:rsid w:val="008F00B9"/>
    <w:rsid w:val="008F078B"/>
    <w:rsid w:val="008F0E0C"/>
    <w:rsid w:val="008F1464"/>
    <w:rsid w:val="008F1BC0"/>
    <w:rsid w:val="008F210A"/>
    <w:rsid w:val="008F40F9"/>
    <w:rsid w:val="008F52CC"/>
    <w:rsid w:val="008F5D62"/>
    <w:rsid w:val="008F6830"/>
    <w:rsid w:val="00900513"/>
    <w:rsid w:val="00901C0C"/>
    <w:rsid w:val="009024C5"/>
    <w:rsid w:val="0090529B"/>
    <w:rsid w:val="00905482"/>
    <w:rsid w:val="00906752"/>
    <w:rsid w:val="00910434"/>
    <w:rsid w:val="00912C8F"/>
    <w:rsid w:val="00912D98"/>
    <w:rsid w:val="00914855"/>
    <w:rsid w:val="00914AC9"/>
    <w:rsid w:val="009165E9"/>
    <w:rsid w:val="009208B7"/>
    <w:rsid w:val="0092141E"/>
    <w:rsid w:val="009228F7"/>
    <w:rsid w:val="009252D1"/>
    <w:rsid w:val="009262B1"/>
    <w:rsid w:val="00926EBC"/>
    <w:rsid w:val="00927605"/>
    <w:rsid w:val="009279B1"/>
    <w:rsid w:val="00930806"/>
    <w:rsid w:val="00931B79"/>
    <w:rsid w:val="00932A00"/>
    <w:rsid w:val="00933DFE"/>
    <w:rsid w:val="00934365"/>
    <w:rsid w:val="00934CA4"/>
    <w:rsid w:val="00935704"/>
    <w:rsid w:val="00935F1B"/>
    <w:rsid w:val="009367FD"/>
    <w:rsid w:val="00936AA1"/>
    <w:rsid w:val="00937855"/>
    <w:rsid w:val="00937E81"/>
    <w:rsid w:val="00942AF8"/>
    <w:rsid w:val="00943C52"/>
    <w:rsid w:val="00944495"/>
    <w:rsid w:val="009448A9"/>
    <w:rsid w:val="00945BAC"/>
    <w:rsid w:val="00946053"/>
    <w:rsid w:val="0094774B"/>
    <w:rsid w:val="00947BA5"/>
    <w:rsid w:val="00947F19"/>
    <w:rsid w:val="00950868"/>
    <w:rsid w:val="00951543"/>
    <w:rsid w:val="00953676"/>
    <w:rsid w:val="009536BB"/>
    <w:rsid w:val="00954AAD"/>
    <w:rsid w:val="00955912"/>
    <w:rsid w:val="00956A37"/>
    <w:rsid w:val="009650FA"/>
    <w:rsid w:val="00965D2A"/>
    <w:rsid w:val="00966EA5"/>
    <w:rsid w:val="00967858"/>
    <w:rsid w:val="0097012D"/>
    <w:rsid w:val="00970911"/>
    <w:rsid w:val="00972A9E"/>
    <w:rsid w:val="00972EF9"/>
    <w:rsid w:val="00972FA3"/>
    <w:rsid w:val="0097391F"/>
    <w:rsid w:val="009741EB"/>
    <w:rsid w:val="009744AE"/>
    <w:rsid w:val="00974D2A"/>
    <w:rsid w:val="009779D6"/>
    <w:rsid w:val="00980E6B"/>
    <w:rsid w:val="00981E91"/>
    <w:rsid w:val="00983778"/>
    <w:rsid w:val="00984D91"/>
    <w:rsid w:val="00985665"/>
    <w:rsid w:val="00986F2C"/>
    <w:rsid w:val="009870F6"/>
    <w:rsid w:val="0098782A"/>
    <w:rsid w:val="00990DDD"/>
    <w:rsid w:val="00992418"/>
    <w:rsid w:val="00993B28"/>
    <w:rsid w:val="00997F9B"/>
    <w:rsid w:val="009A07BD"/>
    <w:rsid w:val="009A1337"/>
    <w:rsid w:val="009A208E"/>
    <w:rsid w:val="009A351F"/>
    <w:rsid w:val="009A3536"/>
    <w:rsid w:val="009A37FA"/>
    <w:rsid w:val="009A5243"/>
    <w:rsid w:val="009A6E8F"/>
    <w:rsid w:val="009A701E"/>
    <w:rsid w:val="009A7AED"/>
    <w:rsid w:val="009A7C20"/>
    <w:rsid w:val="009B0978"/>
    <w:rsid w:val="009B11BE"/>
    <w:rsid w:val="009B11D4"/>
    <w:rsid w:val="009B1522"/>
    <w:rsid w:val="009B2FF6"/>
    <w:rsid w:val="009B312B"/>
    <w:rsid w:val="009B4702"/>
    <w:rsid w:val="009B52B0"/>
    <w:rsid w:val="009B56ED"/>
    <w:rsid w:val="009B6BE7"/>
    <w:rsid w:val="009B77DE"/>
    <w:rsid w:val="009C04BF"/>
    <w:rsid w:val="009C1852"/>
    <w:rsid w:val="009C257A"/>
    <w:rsid w:val="009C26DA"/>
    <w:rsid w:val="009C2DA3"/>
    <w:rsid w:val="009C5422"/>
    <w:rsid w:val="009C6670"/>
    <w:rsid w:val="009C78D6"/>
    <w:rsid w:val="009D150C"/>
    <w:rsid w:val="009D37BA"/>
    <w:rsid w:val="009D3E6E"/>
    <w:rsid w:val="009E093F"/>
    <w:rsid w:val="009E1C02"/>
    <w:rsid w:val="009E1DB9"/>
    <w:rsid w:val="009E2F05"/>
    <w:rsid w:val="009E4111"/>
    <w:rsid w:val="009E5ED8"/>
    <w:rsid w:val="009E65F6"/>
    <w:rsid w:val="009E68DE"/>
    <w:rsid w:val="009E7529"/>
    <w:rsid w:val="009F1E3F"/>
    <w:rsid w:val="009F3004"/>
    <w:rsid w:val="009F31BC"/>
    <w:rsid w:val="009F4FE8"/>
    <w:rsid w:val="009F534F"/>
    <w:rsid w:val="009F53FF"/>
    <w:rsid w:val="009F60D0"/>
    <w:rsid w:val="009F7D4F"/>
    <w:rsid w:val="00A01D6D"/>
    <w:rsid w:val="00A01D91"/>
    <w:rsid w:val="00A02281"/>
    <w:rsid w:val="00A027DF"/>
    <w:rsid w:val="00A04991"/>
    <w:rsid w:val="00A04B2B"/>
    <w:rsid w:val="00A058AC"/>
    <w:rsid w:val="00A06650"/>
    <w:rsid w:val="00A06F6A"/>
    <w:rsid w:val="00A0721F"/>
    <w:rsid w:val="00A07872"/>
    <w:rsid w:val="00A10ED7"/>
    <w:rsid w:val="00A11954"/>
    <w:rsid w:val="00A12A55"/>
    <w:rsid w:val="00A13C1F"/>
    <w:rsid w:val="00A14416"/>
    <w:rsid w:val="00A150A1"/>
    <w:rsid w:val="00A15E84"/>
    <w:rsid w:val="00A1792F"/>
    <w:rsid w:val="00A17C07"/>
    <w:rsid w:val="00A20FF5"/>
    <w:rsid w:val="00A2107A"/>
    <w:rsid w:val="00A211D7"/>
    <w:rsid w:val="00A218D1"/>
    <w:rsid w:val="00A21B82"/>
    <w:rsid w:val="00A23DBE"/>
    <w:rsid w:val="00A25A7C"/>
    <w:rsid w:val="00A26884"/>
    <w:rsid w:val="00A26B07"/>
    <w:rsid w:val="00A279F6"/>
    <w:rsid w:val="00A326B2"/>
    <w:rsid w:val="00A32DD2"/>
    <w:rsid w:val="00A33A05"/>
    <w:rsid w:val="00A34901"/>
    <w:rsid w:val="00A35A1B"/>
    <w:rsid w:val="00A3690B"/>
    <w:rsid w:val="00A37A04"/>
    <w:rsid w:val="00A4016A"/>
    <w:rsid w:val="00A408A4"/>
    <w:rsid w:val="00A40D90"/>
    <w:rsid w:val="00A41618"/>
    <w:rsid w:val="00A43629"/>
    <w:rsid w:val="00A43791"/>
    <w:rsid w:val="00A44949"/>
    <w:rsid w:val="00A45DD7"/>
    <w:rsid w:val="00A46B47"/>
    <w:rsid w:val="00A52F2B"/>
    <w:rsid w:val="00A53B92"/>
    <w:rsid w:val="00A6045F"/>
    <w:rsid w:val="00A61D22"/>
    <w:rsid w:val="00A62BD4"/>
    <w:rsid w:val="00A62F67"/>
    <w:rsid w:val="00A62F7A"/>
    <w:rsid w:val="00A65985"/>
    <w:rsid w:val="00A65CE1"/>
    <w:rsid w:val="00A66433"/>
    <w:rsid w:val="00A66479"/>
    <w:rsid w:val="00A6714B"/>
    <w:rsid w:val="00A7072A"/>
    <w:rsid w:val="00A70978"/>
    <w:rsid w:val="00A714CC"/>
    <w:rsid w:val="00A7294F"/>
    <w:rsid w:val="00A72D69"/>
    <w:rsid w:val="00A737CC"/>
    <w:rsid w:val="00A73C2E"/>
    <w:rsid w:val="00A74A4F"/>
    <w:rsid w:val="00A75A35"/>
    <w:rsid w:val="00A76638"/>
    <w:rsid w:val="00A80A52"/>
    <w:rsid w:val="00A80DDB"/>
    <w:rsid w:val="00A82B47"/>
    <w:rsid w:val="00A82B6B"/>
    <w:rsid w:val="00A83B24"/>
    <w:rsid w:val="00A83F8C"/>
    <w:rsid w:val="00A9172F"/>
    <w:rsid w:val="00A92FE5"/>
    <w:rsid w:val="00A93A76"/>
    <w:rsid w:val="00A964A3"/>
    <w:rsid w:val="00A96A68"/>
    <w:rsid w:val="00A9704F"/>
    <w:rsid w:val="00A97535"/>
    <w:rsid w:val="00AA11B2"/>
    <w:rsid w:val="00AA1294"/>
    <w:rsid w:val="00AA331F"/>
    <w:rsid w:val="00AA38EC"/>
    <w:rsid w:val="00AA5D1E"/>
    <w:rsid w:val="00AB328B"/>
    <w:rsid w:val="00AB3BDB"/>
    <w:rsid w:val="00AB43C9"/>
    <w:rsid w:val="00AB5CC4"/>
    <w:rsid w:val="00AB715A"/>
    <w:rsid w:val="00AC146B"/>
    <w:rsid w:val="00AC187E"/>
    <w:rsid w:val="00AC2C12"/>
    <w:rsid w:val="00AC716A"/>
    <w:rsid w:val="00AC7A04"/>
    <w:rsid w:val="00AC7EDD"/>
    <w:rsid w:val="00AD11FA"/>
    <w:rsid w:val="00AD1246"/>
    <w:rsid w:val="00AD13E1"/>
    <w:rsid w:val="00AD1F22"/>
    <w:rsid w:val="00AD2627"/>
    <w:rsid w:val="00AD36A1"/>
    <w:rsid w:val="00AD3A90"/>
    <w:rsid w:val="00AD47A5"/>
    <w:rsid w:val="00AD7B42"/>
    <w:rsid w:val="00AE0DDC"/>
    <w:rsid w:val="00AE0F23"/>
    <w:rsid w:val="00AE3EA6"/>
    <w:rsid w:val="00AE3FB0"/>
    <w:rsid w:val="00AE5DBF"/>
    <w:rsid w:val="00AF11AE"/>
    <w:rsid w:val="00AF4F19"/>
    <w:rsid w:val="00AF663C"/>
    <w:rsid w:val="00AF676A"/>
    <w:rsid w:val="00AF6D65"/>
    <w:rsid w:val="00B005AC"/>
    <w:rsid w:val="00B03342"/>
    <w:rsid w:val="00B0418D"/>
    <w:rsid w:val="00B04F06"/>
    <w:rsid w:val="00B0572F"/>
    <w:rsid w:val="00B05F36"/>
    <w:rsid w:val="00B064AC"/>
    <w:rsid w:val="00B103DF"/>
    <w:rsid w:val="00B10C02"/>
    <w:rsid w:val="00B1210B"/>
    <w:rsid w:val="00B13B01"/>
    <w:rsid w:val="00B15DCE"/>
    <w:rsid w:val="00B20FF9"/>
    <w:rsid w:val="00B2181A"/>
    <w:rsid w:val="00B2501D"/>
    <w:rsid w:val="00B2599D"/>
    <w:rsid w:val="00B2646E"/>
    <w:rsid w:val="00B330EC"/>
    <w:rsid w:val="00B33D42"/>
    <w:rsid w:val="00B3598C"/>
    <w:rsid w:val="00B35FD8"/>
    <w:rsid w:val="00B36EFE"/>
    <w:rsid w:val="00B37124"/>
    <w:rsid w:val="00B37C34"/>
    <w:rsid w:val="00B400E2"/>
    <w:rsid w:val="00B40FCB"/>
    <w:rsid w:val="00B42487"/>
    <w:rsid w:val="00B43A4D"/>
    <w:rsid w:val="00B43E7E"/>
    <w:rsid w:val="00B4418F"/>
    <w:rsid w:val="00B44ADC"/>
    <w:rsid w:val="00B44DE5"/>
    <w:rsid w:val="00B45F39"/>
    <w:rsid w:val="00B4656A"/>
    <w:rsid w:val="00B5008A"/>
    <w:rsid w:val="00B511DB"/>
    <w:rsid w:val="00B51C1D"/>
    <w:rsid w:val="00B523FD"/>
    <w:rsid w:val="00B52792"/>
    <w:rsid w:val="00B533E8"/>
    <w:rsid w:val="00B54C40"/>
    <w:rsid w:val="00B55449"/>
    <w:rsid w:val="00B560A8"/>
    <w:rsid w:val="00B5671D"/>
    <w:rsid w:val="00B56BEF"/>
    <w:rsid w:val="00B61EDC"/>
    <w:rsid w:val="00B62DCA"/>
    <w:rsid w:val="00B6304E"/>
    <w:rsid w:val="00B630CC"/>
    <w:rsid w:val="00B63778"/>
    <w:rsid w:val="00B6598F"/>
    <w:rsid w:val="00B66B9B"/>
    <w:rsid w:val="00B6752A"/>
    <w:rsid w:val="00B67AB7"/>
    <w:rsid w:val="00B67D1C"/>
    <w:rsid w:val="00B702D6"/>
    <w:rsid w:val="00B71078"/>
    <w:rsid w:val="00B75354"/>
    <w:rsid w:val="00B756EC"/>
    <w:rsid w:val="00B77EAD"/>
    <w:rsid w:val="00B800BF"/>
    <w:rsid w:val="00B80ABA"/>
    <w:rsid w:val="00B85F33"/>
    <w:rsid w:val="00B87BC9"/>
    <w:rsid w:val="00B87CEF"/>
    <w:rsid w:val="00B920C2"/>
    <w:rsid w:val="00B926BE"/>
    <w:rsid w:val="00B93250"/>
    <w:rsid w:val="00B939C0"/>
    <w:rsid w:val="00B95636"/>
    <w:rsid w:val="00B9575B"/>
    <w:rsid w:val="00B96E8C"/>
    <w:rsid w:val="00B975EE"/>
    <w:rsid w:val="00B97A03"/>
    <w:rsid w:val="00BA093A"/>
    <w:rsid w:val="00BA0D1A"/>
    <w:rsid w:val="00BA16ED"/>
    <w:rsid w:val="00BA1D84"/>
    <w:rsid w:val="00BA2611"/>
    <w:rsid w:val="00BA27A0"/>
    <w:rsid w:val="00BA2CCD"/>
    <w:rsid w:val="00BA2E8B"/>
    <w:rsid w:val="00BA3C65"/>
    <w:rsid w:val="00BA4564"/>
    <w:rsid w:val="00BA4715"/>
    <w:rsid w:val="00BA6E1E"/>
    <w:rsid w:val="00BA7C4C"/>
    <w:rsid w:val="00BB0156"/>
    <w:rsid w:val="00BB30D0"/>
    <w:rsid w:val="00BB3726"/>
    <w:rsid w:val="00BB3FE1"/>
    <w:rsid w:val="00BB5731"/>
    <w:rsid w:val="00BB63CF"/>
    <w:rsid w:val="00BC0EEE"/>
    <w:rsid w:val="00BC13D7"/>
    <w:rsid w:val="00BC2442"/>
    <w:rsid w:val="00BC2940"/>
    <w:rsid w:val="00BC4C9F"/>
    <w:rsid w:val="00BC62E5"/>
    <w:rsid w:val="00BC6D79"/>
    <w:rsid w:val="00BD025C"/>
    <w:rsid w:val="00BD1C99"/>
    <w:rsid w:val="00BD461A"/>
    <w:rsid w:val="00BD4D9B"/>
    <w:rsid w:val="00BD7ABB"/>
    <w:rsid w:val="00BE0273"/>
    <w:rsid w:val="00BE045F"/>
    <w:rsid w:val="00BE0786"/>
    <w:rsid w:val="00BE1CF0"/>
    <w:rsid w:val="00BE2CF1"/>
    <w:rsid w:val="00BE43BD"/>
    <w:rsid w:val="00BE4B80"/>
    <w:rsid w:val="00BE4C62"/>
    <w:rsid w:val="00BE6729"/>
    <w:rsid w:val="00BE6F1C"/>
    <w:rsid w:val="00BE71FC"/>
    <w:rsid w:val="00BF0B3B"/>
    <w:rsid w:val="00BF1459"/>
    <w:rsid w:val="00BF31D9"/>
    <w:rsid w:val="00BF3641"/>
    <w:rsid w:val="00BF3FC8"/>
    <w:rsid w:val="00BF5217"/>
    <w:rsid w:val="00BF58A4"/>
    <w:rsid w:val="00BF6617"/>
    <w:rsid w:val="00BF6AB3"/>
    <w:rsid w:val="00BF6CD3"/>
    <w:rsid w:val="00BF6EE1"/>
    <w:rsid w:val="00BF6FD5"/>
    <w:rsid w:val="00C0247C"/>
    <w:rsid w:val="00C0407B"/>
    <w:rsid w:val="00C042D9"/>
    <w:rsid w:val="00C0460B"/>
    <w:rsid w:val="00C04919"/>
    <w:rsid w:val="00C04F5D"/>
    <w:rsid w:val="00C05111"/>
    <w:rsid w:val="00C0609C"/>
    <w:rsid w:val="00C10169"/>
    <w:rsid w:val="00C101FD"/>
    <w:rsid w:val="00C102C6"/>
    <w:rsid w:val="00C11065"/>
    <w:rsid w:val="00C1278A"/>
    <w:rsid w:val="00C13789"/>
    <w:rsid w:val="00C1578F"/>
    <w:rsid w:val="00C15CA0"/>
    <w:rsid w:val="00C165C0"/>
    <w:rsid w:val="00C1740B"/>
    <w:rsid w:val="00C17DC2"/>
    <w:rsid w:val="00C2189A"/>
    <w:rsid w:val="00C24258"/>
    <w:rsid w:val="00C25656"/>
    <w:rsid w:val="00C27348"/>
    <w:rsid w:val="00C277F8"/>
    <w:rsid w:val="00C27F03"/>
    <w:rsid w:val="00C32E47"/>
    <w:rsid w:val="00C330F3"/>
    <w:rsid w:val="00C337BD"/>
    <w:rsid w:val="00C33A06"/>
    <w:rsid w:val="00C345AF"/>
    <w:rsid w:val="00C36639"/>
    <w:rsid w:val="00C36AF0"/>
    <w:rsid w:val="00C4100E"/>
    <w:rsid w:val="00C41AD4"/>
    <w:rsid w:val="00C41C13"/>
    <w:rsid w:val="00C42FB8"/>
    <w:rsid w:val="00C43B38"/>
    <w:rsid w:val="00C43C2A"/>
    <w:rsid w:val="00C4426C"/>
    <w:rsid w:val="00C44CF8"/>
    <w:rsid w:val="00C45405"/>
    <w:rsid w:val="00C455A1"/>
    <w:rsid w:val="00C46726"/>
    <w:rsid w:val="00C46E7D"/>
    <w:rsid w:val="00C4739E"/>
    <w:rsid w:val="00C47F06"/>
    <w:rsid w:val="00C50755"/>
    <w:rsid w:val="00C532F6"/>
    <w:rsid w:val="00C53908"/>
    <w:rsid w:val="00C55CED"/>
    <w:rsid w:val="00C561DE"/>
    <w:rsid w:val="00C57541"/>
    <w:rsid w:val="00C57916"/>
    <w:rsid w:val="00C57D7A"/>
    <w:rsid w:val="00C61724"/>
    <w:rsid w:val="00C6556C"/>
    <w:rsid w:val="00C65953"/>
    <w:rsid w:val="00C65D95"/>
    <w:rsid w:val="00C72AC6"/>
    <w:rsid w:val="00C736A6"/>
    <w:rsid w:val="00C73B0E"/>
    <w:rsid w:val="00C75916"/>
    <w:rsid w:val="00C77243"/>
    <w:rsid w:val="00C80D8E"/>
    <w:rsid w:val="00C823D9"/>
    <w:rsid w:val="00C8245C"/>
    <w:rsid w:val="00C8547E"/>
    <w:rsid w:val="00C86E28"/>
    <w:rsid w:val="00C879E7"/>
    <w:rsid w:val="00C9137B"/>
    <w:rsid w:val="00C915A8"/>
    <w:rsid w:val="00C91ED9"/>
    <w:rsid w:val="00C9437C"/>
    <w:rsid w:val="00C9568E"/>
    <w:rsid w:val="00C969CB"/>
    <w:rsid w:val="00CA0893"/>
    <w:rsid w:val="00CA0B18"/>
    <w:rsid w:val="00CA0DCA"/>
    <w:rsid w:val="00CA12F0"/>
    <w:rsid w:val="00CA1DE8"/>
    <w:rsid w:val="00CA3D6A"/>
    <w:rsid w:val="00CA4310"/>
    <w:rsid w:val="00CA7B00"/>
    <w:rsid w:val="00CB1655"/>
    <w:rsid w:val="00CB25AF"/>
    <w:rsid w:val="00CB3FAC"/>
    <w:rsid w:val="00CB410F"/>
    <w:rsid w:val="00CB4215"/>
    <w:rsid w:val="00CB4EEC"/>
    <w:rsid w:val="00CB59FD"/>
    <w:rsid w:val="00CB728C"/>
    <w:rsid w:val="00CB7844"/>
    <w:rsid w:val="00CB799C"/>
    <w:rsid w:val="00CC0443"/>
    <w:rsid w:val="00CC413C"/>
    <w:rsid w:val="00CC4D0C"/>
    <w:rsid w:val="00CC622C"/>
    <w:rsid w:val="00CC6647"/>
    <w:rsid w:val="00CC66B1"/>
    <w:rsid w:val="00CC7DAC"/>
    <w:rsid w:val="00CD15AC"/>
    <w:rsid w:val="00CD2259"/>
    <w:rsid w:val="00CD3658"/>
    <w:rsid w:val="00CD3F75"/>
    <w:rsid w:val="00CD573C"/>
    <w:rsid w:val="00CD58A7"/>
    <w:rsid w:val="00CD5C75"/>
    <w:rsid w:val="00CD789F"/>
    <w:rsid w:val="00CE08D4"/>
    <w:rsid w:val="00CE0938"/>
    <w:rsid w:val="00CE17AB"/>
    <w:rsid w:val="00CE22EE"/>
    <w:rsid w:val="00CE230C"/>
    <w:rsid w:val="00CE4B54"/>
    <w:rsid w:val="00CE5B72"/>
    <w:rsid w:val="00CE66D1"/>
    <w:rsid w:val="00CE6C79"/>
    <w:rsid w:val="00CE7497"/>
    <w:rsid w:val="00CE7C29"/>
    <w:rsid w:val="00CE7F58"/>
    <w:rsid w:val="00CF24CD"/>
    <w:rsid w:val="00CF2A5E"/>
    <w:rsid w:val="00CF4BE7"/>
    <w:rsid w:val="00CF5E49"/>
    <w:rsid w:val="00CF6ABF"/>
    <w:rsid w:val="00CF75E7"/>
    <w:rsid w:val="00CF7CF0"/>
    <w:rsid w:val="00D00BB5"/>
    <w:rsid w:val="00D02E30"/>
    <w:rsid w:val="00D02EF6"/>
    <w:rsid w:val="00D03357"/>
    <w:rsid w:val="00D039BE"/>
    <w:rsid w:val="00D03B4F"/>
    <w:rsid w:val="00D03B85"/>
    <w:rsid w:val="00D03CBB"/>
    <w:rsid w:val="00D054E6"/>
    <w:rsid w:val="00D07861"/>
    <w:rsid w:val="00D07DCA"/>
    <w:rsid w:val="00D117FC"/>
    <w:rsid w:val="00D11A8D"/>
    <w:rsid w:val="00D12380"/>
    <w:rsid w:val="00D12991"/>
    <w:rsid w:val="00D13255"/>
    <w:rsid w:val="00D15741"/>
    <w:rsid w:val="00D1655B"/>
    <w:rsid w:val="00D16992"/>
    <w:rsid w:val="00D16AE4"/>
    <w:rsid w:val="00D174D1"/>
    <w:rsid w:val="00D17B20"/>
    <w:rsid w:val="00D20BDB"/>
    <w:rsid w:val="00D2214F"/>
    <w:rsid w:val="00D22A40"/>
    <w:rsid w:val="00D23868"/>
    <w:rsid w:val="00D23D79"/>
    <w:rsid w:val="00D240BC"/>
    <w:rsid w:val="00D248AC"/>
    <w:rsid w:val="00D24DC9"/>
    <w:rsid w:val="00D24FF7"/>
    <w:rsid w:val="00D25294"/>
    <w:rsid w:val="00D27C4F"/>
    <w:rsid w:val="00D27CA4"/>
    <w:rsid w:val="00D27DB6"/>
    <w:rsid w:val="00D31E16"/>
    <w:rsid w:val="00D31FAD"/>
    <w:rsid w:val="00D32F40"/>
    <w:rsid w:val="00D349D7"/>
    <w:rsid w:val="00D3757E"/>
    <w:rsid w:val="00D43EF0"/>
    <w:rsid w:val="00D45B88"/>
    <w:rsid w:val="00D51D0D"/>
    <w:rsid w:val="00D51F86"/>
    <w:rsid w:val="00D52ADF"/>
    <w:rsid w:val="00D52C53"/>
    <w:rsid w:val="00D54AFD"/>
    <w:rsid w:val="00D55753"/>
    <w:rsid w:val="00D55E3B"/>
    <w:rsid w:val="00D561EF"/>
    <w:rsid w:val="00D5778E"/>
    <w:rsid w:val="00D619CE"/>
    <w:rsid w:val="00D6283D"/>
    <w:rsid w:val="00D635E6"/>
    <w:rsid w:val="00D644A7"/>
    <w:rsid w:val="00D64F7B"/>
    <w:rsid w:val="00D669FD"/>
    <w:rsid w:val="00D71D26"/>
    <w:rsid w:val="00D71DBF"/>
    <w:rsid w:val="00D747A0"/>
    <w:rsid w:val="00D748E5"/>
    <w:rsid w:val="00D75FB0"/>
    <w:rsid w:val="00D760A8"/>
    <w:rsid w:val="00D7690A"/>
    <w:rsid w:val="00D76A5E"/>
    <w:rsid w:val="00D773F7"/>
    <w:rsid w:val="00D80284"/>
    <w:rsid w:val="00D80BCF"/>
    <w:rsid w:val="00D821EB"/>
    <w:rsid w:val="00D82EFA"/>
    <w:rsid w:val="00D85AF8"/>
    <w:rsid w:val="00D866EB"/>
    <w:rsid w:val="00D86EA2"/>
    <w:rsid w:val="00D8769A"/>
    <w:rsid w:val="00D87C53"/>
    <w:rsid w:val="00D902DF"/>
    <w:rsid w:val="00D90882"/>
    <w:rsid w:val="00D91A28"/>
    <w:rsid w:val="00D91C1A"/>
    <w:rsid w:val="00D92487"/>
    <w:rsid w:val="00D93314"/>
    <w:rsid w:val="00D941DD"/>
    <w:rsid w:val="00D94FC6"/>
    <w:rsid w:val="00DA1043"/>
    <w:rsid w:val="00DA2D1E"/>
    <w:rsid w:val="00DA379B"/>
    <w:rsid w:val="00DA3917"/>
    <w:rsid w:val="00DA39D7"/>
    <w:rsid w:val="00DA40A1"/>
    <w:rsid w:val="00DA4226"/>
    <w:rsid w:val="00DA42DB"/>
    <w:rsid w:val="00DA4EC4"/>
    <w:rsid w:val="00DA6E5D"/>
    <w:rsid w:val="00DA6F13"/>
    <w:rsid w:val="00DB05C8"/>
    <w:rsid w:val="00DB1C8F"/>
    <w:rsid w:val="00DB2A4B"/>
    <w:rsid w:val="00DB369B"/>
    <w:rsid w:val="00DB5344"/>
    <w:rsid w:val="00DB60C7"/>
    <w:rsid w:val="00DB65B6"/>
    <w:rsid w:val="00DB72AC"/>
    <w:rsid w:val="00DB732B"/>
    <w:rsid w:val="00DB7C9D"/>
    <w:rsid w:val="00DC0439"/>
    <w:rsid w:val="00DC0C96"/>
    <w:rsid w:val="00DC1FDA"/>
    <w:rsid w:val="00DC376D"/>
    <w:rsid w:val="00DC43C4"/>
    <w:rsid w:val="00DC5C8A"/>
    <w:rsid w:val="00DC75D3"/>
    <w:rsid w:val="00DC7F2A"/>
    <w:rsid w:val="00DD08DF"/>
    <w:rsid w:val="00DD0DB0"/>
    <w:rsid w:val="00DD15C6"/>
    <w:rsid w:val="00DD2404"/>
    <w:rsid w:val="00DD3304"/>
    <w:rsid w:val="00DD48B5"/>
    <w:rsid w:val="00DD5971"/>
    <w:rsid w:val="00DD5C31"/>
    <w:rsid w:val="00DD65FB"/>
    <w:rsid w:val="00DD7DE4"/>
    <w:rsid w:val="00DE1303"/>
    <w:rsid w:val="00DE2C86"/>
    <w:rsid w:val="00DE349D"/>
    <w:rsid w:val="00DE3AFF"/>
    <w:rsid w:val="00DE3C90"/>
    <w:rsid w:val="00DE4005"/>
    <w:rsid w:val="00DE6BAF"/>
    <w:rsid w:val="00DE7CA1"/>
    <w:rsid w:val="00DF0450"/>
    <w:rsid w:val="00DF0548"/>
    <w:rsid w:val="00DF05BC"/>
    <w:rsid w:val="00DF0E43"/>
    <w:rsid w:val="00DF2CC5"/>
    <w:rsid w:val="00DF3166"/>
    <w:rsid w:val="00DF4432"/>
    <w:rsid w:val="00DF4F53"/>
    <w:rsid w:val="00DF58DF"/>
    <w:rsid w:val="00DF70A2"/>
    <w:rsid w:val="00E007C0"/>
    <w:rsid w:val="00E00A29"/>
    <w:rsid w:val="00E00AAC"/>
    <w:rsid w:val="00E00C16"/>
    <w:rsid w:val="00E0201A"/>
    <w:rsid w:val="00E128AE"/>
    <w:rsid w:val="00E155A4"/>
    <w:rsid w:val="00E15E4C"/>
    <w:rsid w:val="00E160DC"/>
    <w:rsid w:val="00E209C4"/>
    <w:rsid w:val="00E20CBD"/>
    <w:rsid w:val="00E21CD4"/>
    <w:rsid w:val="00E22FCE"/>
    <w:rsid w:val="00E2520E"/>
    <w:rsid w:val="00E26671"/>
    <w:rsid w:val="00E276A4"/>
    <w:rsid w:val="00E343ED"/>
    <w:rsid w:val="00E34593"/>
    <w:rsid w:val="00E371D0"/>
    <w:rsid w:val="00E40213"/>
    <w:rsid w:val="00E40602"/>
    <w:rsid w:val="00E42939"/>
    <w:rsid w:val="00E42A97"/>
    <w:rsid w:val="00E4432D"/>
    <w:rsid w:val="00E459E4"/>
    <w:rsid w:val="00E45C7F"/>
    <w:rsid w:val="00E45E60"/>
    <w:rsid w:val="00E4626B"/>
    <w:rsid w:val="00E46C12"/>
    <w:rsid w:val="00E50007"/>
    <w:rsid w:val="00E50348"/>
    <w:rsid w:val="00E51182"/>
    <w:rsid w:val="00E53DA5"/>
    <w:rsid w:val="00E54714"/>
    <w:rsid w:val="00E55236"/>
    <w:rsid w:val="00E56068"/>
    <w:rsid w:val="00E61CA9"/>
    <w:rsid w:val="00E62A9A"/>
    <w:rsid w:val="00E62AF2"/>
    <w:rsid w:val="00E63950"/>
    <w:rsid w:val="00E63FF8"/>
    <w:rsid w:val="00E6405A"/>
    <w:rsid w:val="00E6629A"/>
    <w:rsid w:val="00E6787D"/>
    <w:rsid w:val="00E71BF7"/>
    <w:rsid w:val="00E7244F"/>
    <w:rsid w:val="00E727F5"/>
    <w:rsid w:val="00E73021"/>
    <w:rsid w:val="00E730AA"/>
    <w:rsid w:val="00E73D64"/>
    <w:rsid w:val="00E74544"/>
    <w:rsid w:val="00E74BBF"/>
    <w:rsid w:val="00E75EE1"/>
    <w:rsid w:val="00E76503"/>
    <w:rsid w:val="00E7769C"/>
    <w:rsid w:val="00E77E3E"/>
    <w:rsid w:val="00E801C9"/>
    <w:rsid w:val="00E80316"/>
    <w:rsid w:val="00E80AF9"/>
    <w:rsid w:val="00E8228B"/>
    <w:rsid w:val="00E84238"/>
    <w:rsid w:val="00E85165"/>
    <w:rsid w:val="00E87026"/>
    <w:rsid w:val="00E8731A"/>
    <w:rsid w:val="00E87FAD"/>
    <w:rsid w:val="00E90D76"/>
    <w:rsid w:val="00E90ED7"/>
    <w:rsid w:val="00E93ADC"/>
    <w:rsid w:val="00E95784"/>
    <w:rsid w:val="00E96429"/>
    <w:rsid w:val="00E970AF"/>
    <w:rsid w:val="00EA0B64"/>
    <w:rsid w:val="00EA13B0"/>
    <w:rsid w:val="00EA1676"/>
    <w:rsid w:val="00EA2511"/>
    <w:rsid w:val="00EA2A87"/>
    <w:rsid w:val="00EA38DF"/>
    <w:rsid w:val="00EA5504"/>
    <w:rsid w:val="00EA76EE"/>
    <w:rsid w:val="00EA7D32"/>
    <w:rsid w:val="00EB07EF"/>
    <w:rsid w:val="00EB0E56"/>
    <w:rsid w:val="00EB1862"/>
    <w:rsid w:val="00EB4897"/>
    <w:rsid w:val="00EB4EF0"/>
    <w:rsid w:val="00EB70B5"/>
    <w:rsid w:val="00EB733A"/>
    <w:rsid w:val="00EC0057"/>
    <w:rsid w:val="00EC1244"/>
    <w:rsid w:val="00EC20C0"/>
    <w:rsid w:val="00EC25D8"/>
    <w:rsid w:val="00EC4039"/>
    <w:rsid w:val="00EC4A43"/>
    <w:rsid w:val="00EC6B0B"/>
    <w:rsid w:val="00EC7AAC"/>
    <w:rsid w:val="00EC7F4D"/>
    <w:rsid w:val="00ED133E"/>
    <w:rsid w:val="00ED18BC"/>
    <w:rsid w:val="00ED5DF9"/>
    <w:rsid w:val="00ED6A59"/>
    <w:rsid w:val="00ED75B0"/>
    <w:rsid w:val="00ED75C5"/>
    <w:rsid w:val="00ED7E19"/>
    <w:rsid w:val="00EE0EB8"/>
    <w:rsid w:val="00EE12BA"/>
    <w:rsid w:val="00EE1621"/>
    <w:rsid w:val="00EE39F0"/>
    <w:rsid w:val="00EE6F5F"/>
    <w:rsid w:val="00EF15A5"/>
    <w:rsid w:val="00EF17BB"/>
    <w:rsid w:val="00EF198D"/>
    <w:rsid w:val="00EF3335"/>
    <w:rsid w:val="00EF37EB"/>
    <w:rsid w:val="00EF4FC1"/>
    <w:rsid w:val="00EF553B"/>
    <w:rsid w:val="00F0000B"/>
    <w:rsid w:val="00F0095A"/>
    <w:rsid w:val="00F00A54"/>
    <w:rsid w:val="00F02F9D"/>
    <w:rsid w:val="00F03228"/>
    <w:rsid w:val="00F05011"/>
    <w:rsid w:val="00F10ED7"/>
    <w:rsid w:val="00F116F4"/>
    <w:rsid w:val="00F12190"/>
    <w:rsid w:val="00F136D6"/>
    <w:rsid w:val="00F14C94"/>
    <w:rsid w:val="00F15ED7"/>
    <w:rsid w:val="00F16CEA"/>
    <w:rsid w:val="00F17A0F"/>
    <w:rsid w:val="00F22006"/>
    <w:rsid w:val="00F317FC"/>
    <w:rsid w:val="00F31DEB"/>
    <w:rsid w:val="00F34FCE"/>
    <w:rsid w:val="00F35284"/>
    <w:rsid w:val="00F36C0A"/>
    <w:rsid w:val="00F37877"/>
    <w:rsid w:val="00F378D9"/>
    <w:rsid w:val="00F406C8"/>
    <w:rsid w:val="00F42354"/>
    <w:rsid w:val="00F424EC"/>
    <w:rsid w:val="00F4290B"/>
    <w:rsid w:val="00F432E9"/>
    <w:rsid w:val="00F44335"/>
    <w:rsid w:val="00F45A83"/>
    <w:rsid w:val="00F45F17"/>
    <w:rsid w:val="00F5057F"/>
    <w:rsid w:val="00F50F72"/>
    <w:rsid w:val="00F51F66"/>
    <w:rsid w:val="00F52903"/>
    <w:rsid w:val="00F535C6"/>
    <w:rsid w:val="00F53705"/>
    <w:rsid w:val="00F544C0"/>
    <w:rsid w:val="00F55A95"/>
    <w:rsid w:val="00F57AB8"/>
    <w:rsid w:val="00F6130D"/>
    <w:rsid w:val="00F61341"/>
    <w:rsid w:val="00F63D45"/>
    <w:rsid w:val="00F648E0"/>
    <w:rsid w:val="00F64F71"/>
    <w:rsid w:val="00F6738D"/>
    <w:rsid w:val="00F67818"/>
    <w:rsid w:val="00F70C3B"/>
    <w:rsid w:val="00F716F4"/>
    <w:rsid w:val="00F73643"/>
    <w:rsid w:val="00F751EE"/>
    <w:rsid w:val="00F75836"/>
    <w:rsid w:val="00F77569"/>
    <w:rsid w:val="00F77A80"/>
    <w:rsid w:val="00F77DED"/>
    <w:rsid w:val="00F8005C"/>
    <w:rsid w:val="00F80490"/>
    <w:rsid w:val="00F831CE"/>
    <w:rsid w:val="00F84C36"/>
    <w:rsid w:val="00F854DB"/>
    <w:rsid w:val="00F870DD"/>
    <w:rsid w:val="00F90E29"/>
    <w:rsid w:val="00F923D6"/>
    <w:rsid w:val="00F92B53"/>
    <w:rsid w:val="00F934DF"/>
    <w:rsid w:val="00F9356A"/>
    <w:rsid w:val="00F942F1"/>
    <w:rsid w:val="00F95E75"/>
    <w:rsid w:val="00F967EB"/>
    <w:rsid w:val="00F97282"/>
    <w:rsid w:val="00FA2E35"/>
    <w:rsid w:val="00FA2EEB"/>
    <w:rsid w:val="00FA305B"/>
    <w:rsid w:val="00FA5515"/>
    <w:rsid w:val="00FA577B"/>
    <w:rsid w:val="00FA67F1"/>
    <w:rsid w:val="00FA6BC1"/>
    <w:rsid w:val="00FA7FFB"/>
    <w:rsid w:val="00FB235F"/>
    <w:rsid w:val="00FB23FC"/>
    <w:rsid w:val="00FB2549"/>
    <w:rsid w:val="00FB2D64"/>
    <w:rsid w:val="00FB34CC"/>
    <w:rsid w:val="00FB3A5F"/>
    <w:rsid w:val="00FB4AA8"/>
    <w:rsid w:val="00FB4D8B"/>
    <w:rsid w:val="00FB52A7"/>
    <w:rsid w:val="00FB556C"/>
    <w:rsid w:val="00FB6A67"/>
    <w:rsid w:val="00FB7EFD"/>
    <w:rsid w:val="00FC0BDC"/>
    <w:rsid w:val="00FC1493"/>
    <w:rsid w:val="00FC18B0"/>
    <w:rsid w:val="00FC191E"/>
    <w:rsid w:val="00FC2EA3"/>
    <w:rsid w:val="00FC369E"/>
    <w:rsid w:val="00FC3A7E"/>
    <w:rsid w:val="00FC3DCA"/>
    <w:rsid w:val="00FC4EBA"/>
    <w:rsid w:val="00FC505F"/>
    <w:rsid w:val="00FC5758"/>
    <w:rsid w:val="00FC67FA"/>
    <w:rsid w:val="00FC6D7A"/>
    <w:rsid w:val="00FC723F"/>
    <w:rsid w:val="00FD0985"/>
    <w:rsid w:val="00FD09C4"/>
    <w:rsid w:val="00FD0D2D"/>
    <w:rsid w:val="00FD1687"/>
    <w:rsid w:val="00FD1897"/>
    <w:rsid w:val="00FD1929"/>
    <w:rsid w:val="00FD3378"/>
    <w:rsid w:val="00FD3B02"/>
    <w:rsid w:val="00FD3FE7"/>
    <w:rsid w:val="00FD4813"/>
    <w:rsid w:val="00FE13CF"/>
    <w:rsid w:val="00FE3077"/>
    <w:rsid w:val="00FE3661"/>
    <w:rsid w:val="00FE3D1D"/>
    <w:rsid w:val="00FE4129"/>
    <w:rsid w:val="00FE56F9"/>
    <w:rsid w:val="00FE61A9"/>
    <w:rsid w:val="00FE7895"/>
    <w:rsid w:val="00FE7CB3"/>
    <w:rsid w:val="00FF27FF"/>
    <w:rsid w:val="00FF283D"/>
    <w:rsid w:val="00FF29D1"/>
    <w:rsid w:val="00FF2CA1"/>
    <w:rsid w:val="00FF413C"/>
    <w:rsid w:val="00FF4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150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AC309B7"/>
  <w15:docId w15:val="{0F6EB6FD-FBA8-4DB0-9C84-C5ED1C161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2"/>
        <w:szCs w:val="22"/>
        <w:lang w:val="en-GB" w:eastAsia="en-150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43A3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09B"/>
    <w:pPr>
      <w:keepNext/>
      <w:keepLines/>
      <w:spacing w:before="120"/>
      <w:jc w:val="center"/>
      <w:outlineLvl w:val="0"/>
    </w:pPr>
    <w:rPr>
      <w:rFonts w:eastAsia="Times New Roman"/>
      <w:b/>
      <w:bCs/>
      <w:color w:val="365F91"/>
      <w:kern w:val="26"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35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200F95"/>
    <w:pPr>
      <w:pBdr>
        <w:bottom w:val="single" w:sz="12" w:space="4" w:color="4F81BD"/>
      </w:pBdr>
      <w:spacing w:after="300" w:line="240" w:lineRule="auto"/>
      <w:contextualSpacing/>
    </w:pPr>
    <w:rPr>
      <w:rFonts w:eastAsia="Times New Roman"/>
      <w:color w:val="1F497D" w:themeColor="text2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00F95"/>
    <w:rPr>
      <w:rFonts w:eastAsia="Times New Roman"/>
      <w:color w:val="1F497D" w:themeColor="text2"/>
      <w:spacing w:val="5"/>
      <w:kern w:val="28"/>
      <w:sz w:val="48"/>
      <w:szCs w:val="52"/>
      <w:lang w:eastAsia="en-US"/>
    </w:rPr>
  </w:style>
  <w:style w:type="paragraph" w:customStyle="1" w:styleId="MMTitle">
    <w:name w:val="MM Title"/>
    <w:basedOn w:val="Title"/>
    <w:link w:val="MMTitleChar"/>
    <w:rsid w:val="00B31385"/>
    <w:pPr>
      <w:spacing w:after="0"/>
    </w:pPr>
    <w:rPr>
      <w:b/>
      <w:sz w:val="40"/>
      <w:lang w:val="de-DE"/>
    </w:rPr>
  </w:style>
  <w:style w:type="character" w:customStyle="1" w:styleId="MMTitleChar">
    <w:name w:val="MM Title Char"/>
    <w:basedOn w:val="TitleChar"/>
    <w:link w:val="MMTitle"/>
    <w:rsid w:val="00B31385"/>
    <w:rPr>
      <w:rFonts w:ascii="Cambria" w:eastAsia="Times New Roman" w:hAnsi="Cambria" w:cs="Times New Roman"/>
      <w:b/>
      <w:color w:val="365F91"/>
      <w:spacing w:val="5"/>
      <w:kern w:val="28"/>
      <w:sz w:val="40"/>
      <w:szCs w:val="52"/>
      <w:lang w:val="de-DE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0609B"/>
    <w:rPr>
      <w:rFonts w:eastAsia="Times New Roman"/>
      <w:b/>
      <w:bCs/>
      <w:color w:val="365F91"/>
      <w:kern w:val="26"/>
      <w:sz w:val="26"/>
      <w:szCs w:val="28"/>
      <w:lang w:eastAsia="en-US"/>
    </w:rPr>
  </w:style>
  <w:style w:type="paragraph" w:customStyle="1" w:styleId="MMTopic1">
    <w:name w:val="MM Topic 1"/>
    <w:basedOn w:val="Heading1"/>
    <w:link w:val="MMTopic1Char"/>
    <w:rsid w:val="003F24CD"/>
  </w:style>
  <w:style w:type="character" w:customStyle="1" w:styleId="MMTopic1Char">
    <w:name w:val="MM Topic 1 Char"/>
    <w:basedOn w:val="Heading1Char"/>
    <w:link w:val="MMTopic1"/>
    <w:rsid w:val="003F24CD"/>
    <w:rPr>
      <w:rFonts w:ascii="Cambria" w:eastAsia="Times New Roman" w:hAnsi="Cambria" w:cs="Times New Roman"/>
      <w:b/>
      <w:bCs/>
      <w:color w:val="365F91"/>
      <w:kern w:val="26"/>
      <w:sz w:val="28"/>
      <w:szCs w:val="28"/>
      <w:lang w:eastAsia="en-US"/>
    </w:rPr>
  </w:style>
  <w:style w:type="paragraph" w:styleId="ListBullet">
    <w:name w:val="List Bullet"/>
    <w:basedOn w:val="Normal"/>
    <w:link w:val="ListBulletChar"/>
    <w:uiPriority w:val="99"/>
    <w:unhideWhenUsed/>
    <w:rsid w:val="00BA4564"/>
    <w:pPr>
      <w:contextualSpacing/>
    </w:pPr>
  </w:style>
  <w:style w:type="paragraph" w:customStyle="1" w:styleId="MMTopic2">
    <w:name w:val="MM Topic 2"/>
    <w:basedOn w:val="ListBullet"/>
    <w:link w:val="MMTopic2Char"/>
    <w:rsid w:val="00DE4005"/>
  </w:style>
  <w:style w:type="character" w:customStyle="1" w:styleId="ListBulletChar">
    <w:name w:val="List Bullet Char"/>
    <w:basedOn w:val="DefaultParagraphFont"/>
    <w:link w:val="ListBullet"/>
    <w:uiPriority w:val="99"/>
    <w:rsid w:val="00756905"/>
    <w:rPr>
      <w:lang w:eastAsia="en-US"/>
    </w:rPr>
  </w:style>
  <w:style w:type="character" w:customStyle="1" w:styleId="MMTopic2Char">
    <w:name w:val="MM Topic 2 Char"/>
    <w:basedOn w:val="ListBulletChar"/>
    <w:link w:val="MMTopic2"/>
    <w:rsid w:val="00DE4005"/>
    <w:rPr>
      <w:lang w:eastAsia="en-US"/>
    </w:rPr>
  </w:style>
  <w:style w:type="paragraph" w:customStyle="1" w:styleId="MMHyperlink">
    <w:name w:val="MM Hyperlink"/>
    <w:basedOn w:val="Normal"/>
    <w:link w:val="MMHyperlinkChar"/>
    <w:rsid w:val="002F704F"/>
  </w:style>
  <w:style w:type="character" w:customStyle="1" w:styleId="MMHyperlinkChar">
    <w:name w:val="MM Hyperlink Char"/>
    <w:basedOn w:val="DefaultParagraphFont"/>
    <w:link w:val="MMHyperlink"/>
    <w:rsid w:val="002F704F"/>
    <w:rPr>
      <w:rFonts w:ascii="Cambria" w:hAnsi="Cambria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2F704F"/>
    <w:rPr>
      <w:color w:val="0000FF"/>
      <w:u w:val="single"/>
    </w:rPr>
  </w:style>
  <w:style w:type="paragraph" w:customStyle="1" w:styleId="MMTopic3">
    <w:name w:val="MM Topic 3"/>
    <w:basedOn w:val="Normal"/>
    <w:qFormat/>
    <w:rsid w:val="00AA29B4"/>
    <w:pPr>
      <w:spacing w:after="0"/>
      <w:outlineLvl w:val="2"/>
    </w:pPr>
    <w:rPr>
      <w:b/>
    </w:rPr>
  </w:style>
  <w:style w:type="paragraph" w:customStyle="1" w:styleId="MMTopic4">
    <w:name w:val="MM Topic 4"/>
    <w:basedOn w:val="Normal"/>
    <w:link w:val="MMTopic4Char"/>
    <w:rsid w:val="00AA29B4"/>
  </w:style>
  <w:style w:type="character" w:customStyle="1" w:styleId="MMTopic4Char">
    <w:name w:val="MM Topic 4 Char"/>
    <w:basedOn w:val="DefaultParagraphFont"/>
    <w:link w:val="MMTopic4"/>
    <w:rsid w:val="00AA29B4"/>
    <w:rPr>
      <w:rFonts w:ascii="Cambria" w:hAnsi="Cambria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B48"/>
    <w:rPr>
      <w:rFonts w:ascii="Cambria" w:hAnsi="Cambri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B48"/>
    <w:rPr>
      <w:rFonts w:ascii="Cambria" w:hAnsi="Cambria"/>
      <w:sz w:val="22"/>
      <w:szCs w:val="22"/>
      <w:lang w:eastAsia="en-US"/>
    </w:rPr>
  </w:style>
  <w:style w:type="paragraph" w:customStyle="1" w:styleId="MMSubtitle">
    <w:name w:val="MM Subtitle"/>
    <w:basedOn w:val="MMTitle"/>
    <w:link w:val="MMSubtitleChar"/>
    <w:qFormat/>
    <w:rsid w:val="00B31385"/>
    <w:rPr>
      <w:sz w:val="32"/>
      <w:lang w:val="en-GB"/>
    </w:rPr>
  </w:style>
  <w:style w:type="paragraph" w:customStyle="1" w:styleId="Subtitle1">
    <w:name w:val="Subtitle1"/>
    <w:basedOn w:val="MMTopic1"/>
    <w:autoRedefine/>
    <w:qFormat/>
    <w:rsid w:val="007A332D"/>
  </w:style>
  <w:style w:type="paragraph" w:customStyle="1" w:styleId="ItalHeader">
    <w:name w:val="ItalHeader"/>
    <w:basedOn w:val="Normal"/>
    <w:qFormat/>
    <w:rsid w:val="001C00B0"/>
    <w:rPr>
      <w:i/>
      <w:lang w:val="de-DE"/>
    </w:rPr>
  </w:style>
  <w:style w:type="paragraph" w:customStyle="1" w:styleId="MMNotes">
    <w:name w:val="MM Notes"/>
    <w:basedOn w:val="MMSubtitle"/>
    <w:link w:val="MMNotesChar"/>
    <w:rsid w:val="004A37F6"/>
  </w:style>
  <w:style w:type="character" w:customStyle="1" w:styleId="MMSubtitleChar">
    <w:name w:val="MM Subtitle Char"/>
    <w:basedOn w:val="MMTitleChar"/>
    <w:link w:val="MMSubtitle"/>
    <w:rsid w:val="00187358"/>
    <w:rPr>
      <w:rFonts w:ascii="Cambria" w:eastAsia="Times New Roman" w:hAnsi="Cambria" w:cs="Times New Roman"/>
      <w:b/>
      <w:color w:val="365F91"/>
      <w:spacing w:val="5"/>
      <w:kern w:val="28"/>
      <w:sz w:val="32"/>
      <w:szCs w:val="52"/>
      <w:lang w:val="de-DE" w:eastAsia="en-US"/>
    </w:rPr>
  </w:style>
  <w:style w:type="character" w:customStyle="1" w:styleId="MMNotesChar">
    <w:name w:val="MM Notes Char"/>
    <w:basedOn w:val="MMSubtitleChar"/>
    <w:link w:val="MMNotes"/>
    <w:rsid w:val="004A37F6"/>
    <w:rPr>
      <w:rFonts w:ascii="Cambria" w:eastAsia="Times New Roman" w:hAnsi="Cambria" w:cs="Times New Roman"/>
      <w:b/>
      <w:color w:val="365F91"/>
      <w:spacing w:val="5"/>
      <w:kern w:val="28"/>
      <w:sz w:val="32"/>
      <w:szCs w:val="52"/>
      <w:lang w:val="de-DE" w:eastAsia="en-US"/>
    </w:rPr>
  </w:style>
  <w:style w:type="paragraph" w:customStyle="1" w:styleId="MMEmpty">
    <w:name w:val="MM Empty"/>
    <w:basedOn w:val="Normal"/>
    <w:link w:val="MMEmptyChar"/>
    <w:rsid w:val="00187358"/>
  </w:style>
  <w:style w:type="character" w:customStyle="1" w:styleId="MMEmptyChar">
    <w:name w:val="MM Empty Char"/>
    <w:basedOn w:val="DefaultParagraphFont"/>
    <w:link w:val="MMEmpty"/>
    <w:rsid w:val="00187358"/>
    <w:rPr>
      <w:rFonts w:ascii="Cambria" w:hAnsi="Cambria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F227D9"/>
    <w:rPr>
      <w:rFonts w:ascii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0F1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505C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EC69D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03562"/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1C4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jhist">
    <w:name w:val="proj_hist"/>
    <w:basedOn w:val="ListParagraph"/>
    <w:link w:val="projhistChar"/>
    <w:autoRedefine/>
    <w:rsid w:val="00955912"/>
    <w:pPr>
      <w:keepLines/>
      <w:ind w:left="0"/>
    </w:pPr>
    <w:rPr>
      <w:b/>
      <w:bCs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B1522"/>
    <w:rPr>
      <w:lang w:eastAsia="en-US"/>
    </w:rPr>
  </w:style>
  <w:style w:type="character" w:customStyle="1" w:styleId="projhistChar">
    <w:name w:val="proj_hist Char"/>
    <w:basedOn w:val="ListParagraphChar"/>
    <w:link w:val="projhist"/>
    <w:rsid w:val="00955912"/>
    <w:rPr>
      <w:b/>
      <w:bCs/>
      <w:sz w:val="24"/>
      <w:szCs w:val="24"/>
      <w:lang w:eastAsia="en-US"/>
    </w:rPr>
  </w:style>
  <w:style w:type="paragraph" w:customStyle="1" w:styleId="Texas">
    <w:name w:val="Texas"/>
    <w:basedOn w:val="projhist"/>
    <w:link w:val="TexasChar"/>
    <w:qFormat/>
    <w:rsid w:val="00415E48"/>
  </w:style>
  <w:style w:type="character" w:customStyle="1" w:styleId="TexasChar">
    <w:name w:val="Texas Char"/>
    <w:basedOn w:val="projhistChar"/>
    <w:link w:val="Texas"/>
    <w:rsid w:val="00415E48"/>
    <w:rPr>
      <w:b/>
      <w:bCs/>
      <w:sz w:val="24"/>
      <w:szCs w:val="24"/>
      <w:lang w:eastAsia="en-US"/>
    </w:rPr>
  </w:style>
  <w:style w:type="table" w:styleId="TableGridLight">
    <w:name w:val="Grid Table Light"/>
    <w:basedOn w:val="TableNormal"/>
    <w:uiPriority w:val="40"/>
    <w:rsid w:val="00BC244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ubtleEmphasis">
    <w:name w:val="Subtle Emphasis"/>
    <w:basedOn w:val="DefaultParagraphFont"/>
    <w:uiPriority w:val="19"/>
    <w:qFormat/>
    <w:rsid w:val="0060356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0356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3562"/>
    <w:rPr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603562"/>
    <w:rPr>
      <w:b/>
      <w:bCs/>
    </w:rPr>
  </w:style>
  <w:style w:type="paragraph" w:customStyle="1" w:styleId="MMTopic5">
    <w:name w:val="MM Topic 5"/>
    <w:basedOn w:val="Heading5"/>
    <w:link w:val="MMTopic5Char"/>
    <w:rsid w:val="00DB369B"/>
  </w:style>
  <w:style w:type="character" w:customStyle="1" w:styleId="Heading5Char">
    <w:name w:val="Heading 5 Char"/>
    <w:basedOn w:val="DefaultParagraphFont"/>
    <w:link w:val="Heading5"/>
    <w:uiPriority w:val="9"/>
    <w:rsid w:val="00DB369B"/>
    <w:rPr>
      <w:b/>
      <w:lang w:eastAsia="en-US"/>
    </w:rPr>
  </w:style>
  <w:style w:type="character" w:customStyle="1" w:styleId="MMTopic5Char">
    <w:name w:val="MM Topic 5 Char"/>
    <w:basedOn w:val="Heading5Char"/>
    <w:link w:val="MMTopic5"/>
    <w:rsid w:val="00DB369B"/>
    <w:rPr>
      <w:b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71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71F2"/>
    <w:rPr>
      <w:rFonts w:ascii="Segoe UI" w:hAnsi="Segoe UI" w:cs="Segoe UI"/>
      <w:sz w:val="18"/>
      <w:szCs w:val="18"/>
      <w:lang w:eastAsia="en-US"/>
    </w:rPr>
  </w:style>
  <w:style w:type="paragraph" w:customStyle="1" w:styleId="tablelist">
    <w:name w:val="table_list"/>
    <w:basedOn w:val="MMTopic2"/>
    <w:link w:val="tablelistChar"/>
    <w:qFormat/>
    <w:rsid w:val="009F60D0"/>
    <w:pPr>
      <w:spacing w:after="0" w:line="240" w:lineRule="auto"/>
      <w:outlineLvl w:val="1"/>
    </w:pPr>
  </w:style>
  <w:style w:type="character" w:customStyle="1" w:styleId="tablelistChar">
    <w:name w:val="table_list Char"/>
    <w:basedOn w:val="MMTopic2Char"/>
    <w:link w:val="tablelist"/>
    <w:rsid w:val="009F60D0"/>
    <w:rPr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E20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E200A"/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p">
    <w:name w:val="p"/>
    <w:basedOn w:val="DefaultParagraphFont"/>
    <w:rsid w:val="001E200A"/>
  </w:style>
  <w:style w:type="character" w:customStyle="1" w:styleId="o">
    <w:name w:val="o"/>
    <w:basedOn w:val="DefaultParagraphFont"/>
    <w:rsid w:val="001E200A"/>
  </w:style>
  <w:style w:type="character" w:customStyle="1" w:styleId="n">
    <w:name w:val="n"/>
    <w:basedOn w:val="DefaultParagraphFont"/>
    <w:rsid w:val="001E200A"/>
  </w:style>
  <w:style w:type="character" w:customStyle="1" w:styleId="k">
    <w:name w:val="k"/>
    <w:basedOn w:val="DefaultParagraphFont"/>
    <w:rsid w:val="001E200A"/>
  </w:style>
  <w:style w:type="character" w:styleId="HTMLCode">
    <w:name w:val="HTML Code"/>
    <w:basedOn w:val="DefaultParagraphFont"/>
    <w:uiPriority w:val="99"/>
    <w:semiHidden/>
    <w:unhideWhenUsed/>
    <w:rsid w:val="00F751EE"/>
    <w:rPr>
      <w:rFonts w:ascii="Courier New" w:eastAsia="Times New Roman" w:hAnsi="Courier New" w:cs="Courier New"/>
      <w:sz w:val="20"/>
      <w:szCs w:val="20"/>
    </w:rPr>
  </w:style>
  <w:style w:type="paragraph" w:customStyle="1" w:styleId="profile">
    <w:name w:val="profile"/>
    <w:basedOn w:val="Normal"/>
    <w:link w:val="profileChar"/>
    <w:qFormat/>
    <w:rsid w:val="005502D0"/>
    <w:pPr>
      <w:spacing w:after="0" w:line="240" w:lineRule="auto"/>
      <w:ind w:firstLine="720"/>
    </w:pPr>
    <w:rPr>
      <w:sz w:val="20"/>
    </w:rPr>
  </w:style>
  <w:style w:type="character" w:customStyle="1" w:styleId="profileChar">
    <w:name w:val="profile Char"/>
    <w:basedOn w:val="DefaultParagraphFont"/>
    <w:link w:val="profile"/>
    <w:rsid w:val="005502D0"/>
    <w:rPr>
      <w:sz w:val="20"/>
      <w:lang w:eastAsia="en-US"/>
    </w:rPr>
  </w:style>
  <w:style w:type="paragraph" w:customStyle="1" w:styleId="listbulls">
    <w:name w:val="list_bulls"/>
    <w:basedOn w:val="MMTopic2"/>
    <w:link w:val="listbullsChar"/>
    <w:qFormat/>
    <w:rsid w:val="003527DF"/>
    <w:pPr>
      <w:spacing w:after="0" w:line="240" w:lineRule="auto"/>
      <w:outlineLvl w:val="1"/>
    </w:pPr>
    <w:rPr>
      <w:i/>
      <w:iCs/>
      <w:sz w:val="20"/>
      <w:szCs w:val="18"/>
    </w:rPr>
  </w:style>
  <w:style w:type="character" w:customStyle="1" w:styleId="listbullsChar">
    <w:name w:val="list_bulls Char"/>
    <w:basedOn w:val="MMTopic2Char"/>
    <w:link w:val="listbulls"/>
    <w:rsid w:val="003527DF"/>
    <w:rPr>
      <w:i/>
      <w:iCs/>
      <w:sz w:val="20"/>
      <w:szCs w:val="18"/>
      <w:lang w:eastAsia="en-US"/>
    </w:rPr>
  </w:style>
  <w:style w:type="character" w:customStyle="1" w:styleId="hljs-keyword">
    <w:name w:val="hljs-keyword"/>
    <w:basedOn w:val="DefaultParagraphFont"/>
    <w:rsid w:val="00874492"/>
  </w:style>
  <w:style w:type="character" w:customStyle="1" w:styleId="hljs-string">
    <w:name w:val="hljs-string"/>
    <w:basedOn w:val="DefaultParagraphFont"/>
    <w:rsid w:val="00874492"/>
  </w:style>
  <w:style w:type="paragraph" w:customStyle="1" w:styleId="listbulls2">
    <w:name w:val="list_bulls2"/>
    <w:basedOn w:val="listbulls"/>
    <w:qFormat/>
    <w:rsid w:val="0056077A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7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teBc96Df5wRnXpyArXzNudys9aw==">AMUW2mWgeSxHiTqI2jNe3Q0isAYDoKsSg8Ve7vLCz1/K66Joz4o2CV7t3Bj0jraCFSc3yIJ/FKVioYDKzM4aD6ZXdnZWS2/pEXaYS0jSCERExepnOn6iMzIECsu8RE9qNNA2NJMKXOJtZcI3mJ6trYJ2YL2yh80HPKNlXQGO2JDHNlHtmUY+/txKNso5GeqOM0yqxsqBxuzQ2dmzIimJVxgD9/oiggOv8NIS/iMfGj0436JlffiYCQChcq8bBb3tAQzcN1MX60GL9797mmdTZ7N7SV3aoh/DaQ==</go:docsCustomData>
</go:gDocsCustomXmlDataStorage>
</file>

<file path=customXml/itemProps1.xml><?xml version="1.0" encoding="utf-8"?>
<ds:datastoreItem xmlns:ds="http://schemas.openxmlformats.org/officeDocument/2006/customXml" ds:itemID="{FE9A47B6-A468-4546-A6F3-F3DE767A7EE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7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66</cp:revision>
  <cp:lastPrinted>2021-05-10T13:39:00Z</cp:lastPrinted>
  <dcterms:created xsi:type="dcterms:W3CDTF">2021-08-15T08:57:00Z</dcterms:created>
  <dcterms:modified xsi:type="dcterms:W3CDTF">2021-08-19T08:41:00Z</dcterms:modified>
</cp:coreProperties>
</file>